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951B9" w14:textId="0817766E" w:rsidR="007D333A" w:rsidRPr="00096BBB" w:rsidRDefault="004B19B8" w:rsidP="001B7EF1">
      <w:pPr>
        <w:pStyle w:val="Title"/>
        <w:rPr>
          <w:b/>
          <w:bCs/>
          <w:color w:val="5B9BD5" w:themeColor="accent1"/>
          <w:sz w:val="40"/>
          <w:szCs w:val="40"/>
          <w:lang w:val="en-US"/>
        </w:rPr>
      </w:pPr>
      <w:r w:rsidRPr="004B19B8">
        <w:rPr>
          <w:b/>
          <w:bCs/>
          <w:color w:val="FFC000" w:themeColor="accent4"/>
          <w:sz w:val="40"/>
          <w:szCs w:val="40"/>
          <w:lang w:val="en-US"/>
        </w:rPr>
        <w:t xml:space="preserve">BOWLS SA </w:t>
      </w:r>
      <w:r w:rsidR="00096BBB" w:rsidRPr="004B19B8">
        <w:rPr>
          <w:b/>
          <w:bCs/>
          <w:color w:val="FFC000" w:themeColor="accent4"/>
          <w:sz w:val="40"/>
          <w:szCs w:val="40"/>
          <w:lang w:val="en-US"/>
        </w:rPr>
        <w:t>CLUB RESOURCE:</w:t>
      </w:r>
      <w:r w:rsidR="00096BBB" w:rsidRPr="004B19B8">
        <w:rPr>
          <w:color w:val="FFC000" w:themeColor="accent4"/>
          <w:sz w:val="40"/>
          <w:szCs w:val="40"/>
          <w:lang w:val="en-US"/>
        </w:rPr>
        <w:t xml:space="preserve"> </w:t>
      </w:r>
      <w:r w:rsidR="00096BBB" w:rsidRPr="00096BBB">
        <w:rPr>
          <w:b/>
          <w:bCs/>
          <w:color w:val="5B9BD5" w:themeColor="accent1"/>
          <w:sz w:val="40"/>
          <w:szCs w:val="40"/>
          <w:lang w:val="en-US"/>
        </w:rPr>
        <w:t>AGM RUNSHEET TEMPLATE</w:t>
      </w:r>
    </w:p>
    <w:p w14:paraId="09A04E50" w14:textId="4D371A3C" w:rsidR="00096BBB" w:rsidRPr="00096BBB" w:rsidRDefault="00096BBB" w:rsidP="00096BBB">
      <w:pPr>
        <w:rPr>
          <w:b/>
          <w:bCs/>
          <w:color w:val="5B9BD5" w:themeColor="accent1"/>
          <w:lang w:val="en-US"/>
        </w:rPr>
      </w:pPr>
      <w:r>
        <w:rPr>
          <w:b/>
          <w:bCs/>
          <w:noProof/>
          <w:color w:val="5B9BD5" w:themeColor="accent1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5F64570" wp14:editId="6A7EA233">
                <wp:simplePos x="0" y="0"/>
                <wp:positionH relativeFrom="margin">
                  <wp:align>left</wp:align>
                </wp:positionH>
                <wp:positionV relativeFrom="paragraph">
                  <wp:posOffset>164465</wp:posOffset>
                </wp:positionV>
                <wp:extent cx="6546850" cy="914400"/>
                <wp:effectExtent l="0" t="0" r="2540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46850" cy="914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8929CD" w14:textId="77777777" w:rsidR="00096BBB" w:rsidRPr="00096BBB" w:rsidRDefault="00096BBB" w:rsidP="00096BBB">
                            <w:pPr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 w:rsidRPr="00096BBB">
                              <w:rPr>
                                <w:b/>
                                <w:bCs/>
                                <w:lang w:val="en-US"/>
                              </w:rPr>
                              <w:t>Document instructions</w:t>
                            </w:r>
                          </w:p>
                          <w:p w14:paraId="7415829F" w14:textId="17217B83" w:rsidR="00096BBB" w:rsidRPr="00096BBB" w:rsidRDefault="00096BBB" w:rsidP="00096BBB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Use this template to help plan your </w:t>
                            </w:r>
                            <w:proofErr w:type="gramStart"/>
                            <w:r>
                              <w:rPr>
                                <w:lang w:val="en-US"/>
                              </w:rPr>
                              <w:t>AGM day</w:t>
                            </w:r>
                            <w:proofErr w:type="gramEnd"/>
                            <w:r>
                              <w:rPr>
                                <w:lang w:val="en-US"/>
                              </w:rPr>
                              <w:t>. It should include all the key information about the day – what, who and when and be provided to those who are involved with setting up and running the meeting.</w:t>
                            </w:r>
                            <w:r w:rsidR="00A07476">
                              <w:rPr>
                                <w:lang w:val="en-US"/>
                              </w:rPr>
                              <w:t xml:space="preserve"> Adjust as needed.</w:t>
                            </w:r>
                          </w:p>
                          <w:p w14:paraId="1119BF5A" w14:textId="77777777" w:rsidR="00096BBB" w:rsidRDefault="00096BBB" w:rsidP="00096BB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F64570" id="Rectangle 1" o:spid="_x0000_s1026" style="position:absolute;margin-left:0;margin-top:12.95pt;width:515.5pt;height:1in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" fillcolor="#5b9bd5 [3204]" strokecolor="#1f4d78 [1604]" strokeweight="1pt">
                <v:textbox>
                  <w:txbxContent>
                    <w:p w14:paraId="478929CD" w14:textId="77777777" w:rsidR="00096BBB" w:rsidRPr="00096BBB" w:rsidRDefault="00096BBB" w:rsidP="00096BBB">
                      <w:pPr>
                        <w:rPr>
                          <w:b/>
                          <w:bCs/>
                          <w:lang w:val="en-US"/>
                        </w:rPr>
                      </w:pPr>
                      <w:r w:rsidRPr="00096BBB">
                        <w:rPr>
                          <w:b/>
                          <w:bCs/>
                          <w:lang w:val="en-US"/>
                        </w:rPr>
                        <w:t>Document instructions</w:t>
                      </w:r>
                    </w:p>
                    <w:p w14:paraId="7415829F" w14:textId="17217B83" w:rsidR="00096BBB" w:rsidRPr="00096BBB" w:rsidRDefault="00096BBB" w:rsidP="00096BBB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Use this template to help plan your </w:t>
                      </w:r>
                      <w:proofErr w:type="gramStart"/>
                      <w:r>
                        <w:rPr>
                          <w:lang w:val="en-US"/>
                        </w:rPr>
                        <w:t>AGM day</w:t>
                      </w:r>
                      <w:proofErr w:type="gramEnd"/>
                      <w:r>
                        <w:rPr>
                          <w:lang w:val="en-US"/>
                        </w:rPr>
                        <w:t>. It should include all the key information about the day – what, who and when and be provided to those who are involved with setting up and running the meeting.</w:t>
                      </w:r>
                      <w:r w:rsidR="00A07476">
                        <w:rPr>
                          <w:lang w:val="en-US"/>
                        </w:rPr>
                        <w:t xml:space="preserve"> Adjust as needed.</w:t>
                      </w:r>
                    </w:p>
                    <w:p w14:paraId="1119BF5A" w14:textId="77777777" w:rsidR="00096BBB" w:rsidRDefault="00096BBB" w:rsidP="00096BBB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7003591" w14:textId="77777777" w:rsidR="00096BBB" w:rsidRDefault="00096BBB" w:rsidP="00096BBB">
      <w:pPr>
        <w:rPr>
          <w:lang w:val="en-US"/>
        </w:rPr>
      </w:pPr>
    </w:p>
    <w:p w14:paraId="76B16020" w14:textId="77777777" w:rsidR="00096BBB" w:rsidRDefault="00096BBB" w:rsidP="00096BBB">
      <w:pPr>
        <w:rPr>
          <w:lang w:val="en-US"/>
        </w:rPr>
      </w:pPr>
    </w:p>
    <w:p w14:paraId="04A0E8BF" w14:textId="32FEAB9B" w:rsidR="001700BE" w:rsidRPr="001700BE" w:rsidRDefault="001700BE" w:rsidP="00105553">
      <w:pPr>
        <w:pStyle w:val="Heading1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2126"/>
        <w:gridCol w:w="2127"/>
        <w:gridCol w:w="4819"/>
      </w:tblGrid>
      <w:tr w:rsidR="001B7EF1" w:rsidRPr="001700BE" w14:paraId="22AFCE4D" w14:textId="77777777" w:rsidTr="00A07476">
        <w:tc>
          <w:tcPr>
            <w:tcW w:w="10343" w:type="dxa"/>
            <w:gridSpan w:val="4"/>
            <w:shd w:val="clear" w:color="auto" w:fill="5B9BD5" w:themeFill="accent1"/>
          </w:tcPr>
          <w:p w14:paraId="2C0DA641" w14:textId="6B623E58" w:rsidR="001B7EF1" w:rsidRPr="00105553" w:rsidRDefault="00096BBB" w:rsidP="00105553">
            <w:pPr>
              <w:rPr>
                <w:b/>
              </w:rPr>
            </w:pPr>
            <w:r w:rsidRPr="00A07476">
              <w:rPr>
                <w:b/>
                <w:color w:val="FFFFFF" w:themeColor="background1"/>
              </w:rPr>
              <w:t>AGM Details</w:t>
            </w:r>
          </w:p>
        </w:tc>
      </w:tr>
      <w:tr w:rsidR="001700BE" w:rsidRPr="001700BE" w14:paraId="0EA6D7DA" w14:textId="77777777" w:rsidTr="00320A02">
        <w:tc>
          <w:tcPr>
            <w:tcW w:w="1271" w:type="dxa"/>
          </w:tcPr>
          <w:p w14:paraId="4D8A2CC6" w14:textId="77777777" w:rsidR="001700BE" w:rsidRPr="001700BE" w:rsidRDefault="001700BE" w:rsidP="001700BE">
            <w:r w:rsidRPr="001700BE">
              <w:t xml:space="preserve">Date: </w:t>
            </w:r>
          </w:p>
        </w:tc>
        <w:tc>
          <w:tcPr>
            <w:tcW w:w="2126" w:type="dxa"/>
          </w:tcPr>
          <w:p w14:paraId="48E488BD" w14:textId="4822BE84" w:rsidR="001700BE" w:rsidRPr="001700BE" w:rsidRDefault="001700BE" w:rsidP="001700BE"/>
        </w:tc>
        <w:tc>
          <w:tcPr>
            <w:tcW w:w="2127" w:type="dxa"/>
          </w:tcPr>
          <w:p w14:paraId="025E8837" w14:textId="77777777" w:rsidR="001700BE" w:rsidRPr="001700BE" w:rsidRDefault="001700BE" w:rsidP="001700BE">
            <w:r w:rsidRPr="001700BE">
              <w:t xml:space="preserve">Location: </w:t>
            </w:r>
          </w:p>
        </w:tc>
        <w:tc>
          <w:tcPr>
            <w:tcW w:w="4819" w:type="dxa"/>
          </w:tcPr>
          <w:p w14:paraId="2C1DCF4F" w14:textId="76617E93" w:rsidR="00E434E9" w:rsidRPr="001700BE" w:rsidRDefault="00E434E9" w:rsidP="001700BE">
            <w:r>
              <w:t xml:space="preserve"> </w:t>
            </w:r>
          </w:p>
        </w:tc>
      </w:tr>
      <w:tr w:rsidR="001700BE" w:rsidRPr="001700BE" w14:paraId="10712E5D" w14:textId="77777777" w:rsidTr="00320A02">
        <w:tc>
          <w:tcPr>
            <w:tcW w:w="1271" w:type="dxa"/>
          </w:tcPr>
          <w:p w14:paraId="31B38AFB" w14:textId="77777777" w:rsidR="001700BE" w:rsidRPr="001700BE" w:rsidRDefault="001700BE" w:rsidP="001700BE">
            <w:r w:rsidRPr="001700BE">
              <w:t>Time:</w:t>
            </w:r>
          </w:p>
        </w:tc>
        <w:tc>
          <w:tcPr>
            <w:tcW w:w="2126" w:type="dxa"/>
          </w:tcPr>
          <w:p w14:paraId="4FE78F48" w14:textId="191A7DD1" w:rsidR="001700BE" w:rsidRPr="001700BE" w:rsidRDefault="001700BE" w:rsidP="001700BE"/>
        </w:tc>
        <w:tc>
          <w:tcPr>
            <w:tcW w:w="2127" w:type="dxa"/>
          </w:tcPr>
          <w:p w14:paraId="01709DAB" w14:textId="26A7CDEA" w:rsidR="001700BE" w:rsidRPr="001700BE" w:rsidRDefault="00415EAC" w:rsidP="001700BE">
            <w:r>
              <w:t>Planner/</w:t>
            </w:r>
            <w:r w:rsidR="001700BE" w:rsidRPr="001700BE">
              <w:t xml:space="preserve">Manager: </w:t>
            </w:r>
          </w:p>
        </w:tc>
        <w:tc>
          <w:tcPr>
            <w:tcW w:w="4819" w:type="dxa"/>
          </w:tcPr>
          <w:p w14:paraId="585D5ACC" w14:textId="1541D1CE" w:rsidR="001700BE" w:rsidRPr="001700BE" w:rsidRDefault="001700BE" w:rsidP="001700BE"/>
        </w:tc>
      </w:tr>
    </w:tbl>
    <w:p w14:paraId="610C5417" w14:textId="77777777" w:rsidR="001700BE" w:rsidRDefault="001700BE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3581"/>
      </w:tblGrid>
      <w:tr w:rsidR="001B7EF1" w14:paraId="556F8F06" w14:textId="77777777" w:rsidTr="00A07476">
        <w:tc>
          <w:tcPr>
            <w:tcW w:w="10343" w:type="dxa"/>
            <w:gridSpan w:val="4"/>
            <w:shd w:val="clear" w:color="auto" w:fill="5B9BD5" w:themeFill="accent1"/>
          </w:tcPr>
          <w:p w14:paraId="5C2AC961" w14:textId="77777777" w:rsidR="001B7EF1" w:rsidRPr="00A07476" w:rsidRDefault="001B7EF1" w:rsidP="00105553">
            <w:pPr>
              <w:rPr>
                <w:b/>
                <w:color w:val="FFFFFF" w:themeColor="background1"/>
                <w:lang w:val="en-US"/>
              </w:rPr>
            </w:pPr>
            <w:r w:rsidRPr="00A07476">
              <w:rPr>
                <w:b/>
                <w:color w:val="FFFFFF" w:themeColor="background1"/>
                <w:lang w:val="en-US"/>
              </w:rPr>
              <w:t xml:space="preserve">Key Contacts </w:t>
            </w:r>
          </w:p>
          <w:p w14:paraId="3102D9F0" w14:textId="0A1E1CF5" w:rsidR="00415EAC" w:rsidRPr="00415EAC" w:rsidRDefault="00415EAC" w:rsidP="00105553">
            <w:pPr>
              <w:rPr>
                <w:bCs/>
                <w:i/>
                <w:iCs/>
                <w:lang w:val="en-US"/>
              </w:rPr>
            </w:pPr>
            <w:r w:rsidRPr="00A07476">
              <w:rPr>
                <w:bCs/>
                <w:i/>
                <w:iCs/>
                <w:color w:val="FFFFFF" w:themeColor="background1"/>
                <w:lang w:val="en-US"/>
              </w:rPr>
              <w:t>Instructions: list the contact details for any key people or providers of support for the meeting</w:t>
            </w:r>
          </w:p>
        </w:tc>
      </w:tr>
      <w:tr w:rsidR="001B7EF1" w14:paraId="40C59135" w14:textId="77777777" w:rsidTr="00320A02">
        <w:tc>
          <w:tcPr>
            <w:tcW w:w="2254" w:type="dxa"/>
          </w:tcPr>
          <w:p w14:paraId="33CEB3EB" w14:textId="77777777" w:rsidR="001B7EF1" w:rsidRPr="00320A02" w:rsidRDefault="001B7EF1">
            <w:pPr>
              <w:rPr>
                <w:b/>
                <w:lang w:val="en-US"/>
              </w:rPr>
            </w:pPr>
          </w:p>
        </w:tc>
        <w:tc>
          <w:tcPr>
            <w:tcW w:w="2254" w:type="dxa"/>
          </w:tcPr>
          <w:p w14:paraId="1BD916F0" w14:textId="77777777" w:rsidR="001B7EF1" w:rsidRPr="00320A02" w:rsidRDefault="00320A02">
            <w:pPr>
              <w:rPr>
                <w:b/>
                <w:lang w:val="en-US"/>
              </w:rPr>
            </w:pPr>
            <w:r w:rsidRPr="00320A02">
              <w:rPr>
                <w:b/>
                <w:lang w:val="en-US"/>
              </w:rPr>
              <w:t>Contact</w:t>
            </w:r>
          </w:p>
        </w:tc>
        <w:tc>
          <w:tcPr>
            <w:tcW w:w="2254" w:type="dxa"/>
          </w:tcPr>
          <w:p w14:paraId="7251C37C" w14:textId="77777777" w:rsidR="001B7EF1" w:rsidRPr="00320A02" w:rsidRDefault="00320A02">
            <w:pPr>
              <w:rPr>
                <w:b/>
                <w:lang w:val="en-US"/>
              </w:rPr>
            </w:pPr>
            <w:r w:rsidRPr="00320A02">
              <w:rPr>
                <w:b/>
                <w:lang w:val="en-US"/>
              </w:rPr>
              <w:t>Phone</w:t>
            </w:r>
          </w:p>
        </w:tc>
        <w:tc>
          <w:tcPr>
            <w:tcW w:w="3581" w:type="dxa"/>
          </w:tcPr>
          <w:p w14:paraId="45C56522" w14:textId="77777777" w:rsidR="001B7EF1" w:rsidRPr="00320A02" w:rsidRDefault="00320A02">
            <w:pPr>
              <w:rPr>
                <w:b/>
                <w:lang w:val="en-US"/>
              </w:rPr>
            </w:pPr>
            <w:r w:rsidRPr="00320A02">
              <w:rPr>
                <w:b/>
                <w:lang w:val="en-US"/>
              </w:rPr>
              <w:t>Email</w:t>
            </w:r>
          </w:p>
        </w:tc>
      </w:tr>
      <w:tr w:rsidR="001B7EF1" w14:paraId="56408C51" w14:textId="77777777" w:rsidTr="00320A02">
        <w:tc>
          <w:tcPr>
            <w:tcW w:w="2254" w:type="dxa"/>
          </w:tcPr>
          <w:p w14:paraId="764B5D0D" w14:textId="77777777" w:rsidR="001B7EF1" w:rsidRDefault="001B7EF1">
            <w:pPr>
              <w:rPr>
                <w:lang w:val="en-US"/>
              </w:rPr>
            </w:pPr>
            <w:r>
              <w:rPr>
                <w:lang w:val="en-US"/>
              </w:rPr>
              <w:t xml:space="preserve">Venue: </w:t>
            </w:r>
          </w:p>
        </w:tc>
        <w:tc>
          <w:tcPr>
            <w:tcW w:w="2254" w:type="dxa"/>
          </w:tcPr>
          <w:p w14:paraId="443DB974" w14:textId="77777777" w:rsidR="001B7EF1" w:rsidRDefault="001B7EF1">
            <w:pPr>
              <w:rPr>
                <w:lang w:val="en-US"/>
              </w:rPr>
            </w:pPr>
          </w:p>
        </w:tc>
        <w:tc>
          <w:tcPr>
            <w:tcW w:w="2254" w:type="dxa"/>
          </w:tcPr>
          <w:p w14:paraId="0F006931" w14:textId="77777777" w:rsidR="001B7EF1" w:rsidRDefault="001B7EF1">
            <w:pPr>
              <w:rPr>
                <w:lang w:val="en-US"/>
              </w:rPr>
            </w:pPr>
          </w:p>
        </w:tc>
        <w:tc>
          <w:tcPr>
            <w:tcW w:w="3581" w:type="dxa"/>
          </w:tcPr>
          <w:p w14:paraId="1DD02C4F" w14:textId="77777777" w:rsidR="001B7EF1" w:rsidRDefault="001B7EF1">
            <w:pPr>
              <w:rPr>
                <w:lang w:val="en-US"/>
              </w:rPr>
            </w:pPr>
          </w:p>
        </w:tc>
      </w:tr>
      <w:tr w:rsidR="00415EAC" w14:paraId="75A67C25" w14:textId="77777777" w:rsidTr="00320A02">
        <w:tc>
          <w:tcPr>
            <w:tcW w:w="2254" w:type="dxa"/>
          </w:tcPr>
          <w:p w14:paraId="7F6D95DB" w14:textId="5794E0D1" w:rsidR="00415EAC" w:rsidRDefault="00415EAC">
            <w:pPr>
              <w:rPr>
                <w:lang w:val="en-US"/>
              </w:rPr>
            </w:pPr>
            <w:r>
              <w:rPr>
                <w:lang w:val="en-US"/>
              </w:rPr>
              <w:t>Catering:</w:t>
            </w:r>
          </w:p>
        </w:tc>
        <w:tc>
          <w:tcPr>
            <w:tcW w:w="2254" w:type="dxa"/>
          </w:tcPr>
          <w:p w14:paraId="2A1AFEE7" w14:textId="77777777" w:rsidR="00415EAC" w:rsidRDefault="00415EAC">
            <w:pPr>
              <w:rPr>
                <w:lang w:val="en-US"/>
              </w:rPr>
            </w:pPr>
          </w:p>
        </w:tc>
        <w:tc>
          <w:tcPr>
            <w:tcW w:w="2254" w:type="dxa"/>
          </w:tcPr>
          <w:p w14:paraId="68B19FA2" w14:textId="77777777" w:rsidR="00415EAC" w:rsidRDefault="00415EAC">
            <w:pPr>
              <w:rPr>
                <w:lang w:val="en-US"/>
              </w:rPr>
            </w:pPr>
          </w:p>
        </w:tc>
        <w:tc>
          <w:tcPr>
            <w:tcW w:w="3581" w:type="dxa"/>
          </w:tcPr>
          <w:p w14:paraId="01460124" w14:textId="77777777" w:rsidR="00415EAC" w:rsidRDefault="00415EAC">
            <w:pPr>
              <w:rPr>
                <w:lang w:val="en-US"/>
              </w:rPr>
            </w:pPr>
          </w:p>
        </w:tc>
      </w:tr>
      <w:tr w:rsidR="001B7EF1" w14:paraId="69F8B27E" w14:textId="77777777" w:rsidTr="00320A02">
        <w:tc>
          <w:tcPr>
            <w:tcW w:w="2254" w:type="dxa"/>
          </w:tcPr>
          <w:p w14:paraId="0553F36B" w14:textId="71FDBB9B" w:rsidR="001B7EF1" w:rsidRDefault="00415EAC">
            <w:pPr>
              <w:rPr>
                <w:lang w:val="en-US"/>
              </w:rPr>
            </w:pPr>
            <w:r>
              <w:rPr>
                <w:lang w:val="en-US"/>
              </w:rPr>
              <w:t>Bar Manager:</w:t>
            </w:r>
            <w:r w:rsidR="001B7EF1">
              <w:rPr>
                <w:lang w:val="en-US"/>
              </w:rPr>
              <w:t xml:space="preserve"> </w:t>
            </w:r>
          </w:p>
        </w:tc>
        <w:tc>
          <w:tcPr>
            <w:tcW w:w="2254" w:type="dxa"/>
          </w:tcPr>
          <w:p w14:paraId="00AE0A3F" w14:textId="77777777" w:rsidR="001B7EF1" w:rsidRDefault="001B7EF1">
            <w:pPr>
              <w:rPr>
                <w:lang w:val="en-US"/>
              </w:rPr>
            </w:pPr>
          </w:p>
        </w:tc>
        <w:tc>
          <w:tcPr>
            <w:tcW w:w="2254" w:type="dxa"/>
          </w:tcPr>
          <w:p w14:paraId="2FCBB31B" w14:textId="77777777" w:rsidR="001B7EF1" w:rsidRDefault="001B7EF1">
            <w:pPr>
              <w:rPr>
                <w:lang w:val="en-US"/>
              </w:rPr>
            </w:pPr>
          </w:p>
        </w:tc>
        <w:tc>
          <w:tcPr>
            <w:tcW w:w="3581" w:type="dxa"/>
          </w:tcPr>
          <w:p w14:paraId="34A2F0B2" w14:textId="77777777" w:rsidR="001B7EF1" w:rsidRDefault="001B7EF1">
            <w:pPr>
              <w:rPr>
                <w:lang w:val="en-US"/>
              </w:rPr>
            </w:pPr>
          </w:p>
        </w:tc>
      </w:tr>
      <w:tr w:rsidR="00FD1345" w14:paraId="0B98D30A" w14:textId="77777777" w:rsidTr="00320A02">
        <w:tc>
          <w:tcPr>
            <w:tcW w:w="2254" w:type="dxa"/>
          </w:tcPr>
          <w:p w14:paraId="04E47B75" w14:textId="642F4A44" w:rsidR="00FD1345" w:rsidRDefault="00415EAC">
            <w:pPr>
              <w:rPr>
                <w:lang w:val="en-US"/>
              </w:rPr>
            </w:pPr>
            <w:r>
              <w:rPr>
                <w:lang w:val="en-US"/>
              </w:rPr>
              <w:t>AV: (if using)</w:t>
            </w:r>
          </w:p>
        </w:tc>
        <w:tc>
          <w:tcPr>
            <w:tcW w:w="2254" w:type="dxa"/>
          </w:tcPr>
          <w:p w14:paraId="4C60F40C" w14:textId="05410D24" w:rsidR="00FD1345" w:rsidRPr="00FD1345" w:rsidRDefault="00FD1345" w:rsidP="00FD1345"/>
        </w:tc>
        <w:tc>
          <w:tcPr>
            <w:tcW w:w="2254" w:type="dxa"/>
          </w:tcPr>
          <w:p w14:paraId="3E7F4135" w14:textId="77777777" w:rsidR="00FD1345" w:rsidRDefault="00FD1345">
            <w:pPr>
              <w:rPr>
                <w:lang w:val="en-US"/>
              </w:rPr>
            </w:pPr>
          </w:p>
        </w:tc>
        <w:tc>
          <w:tcPr>
            <w:tcW w:w="3581" w:type="dxa"/>
          </w:tcPr>
          <w:p w14:paraId="32F567B8" w14:textId="77777777" w:rsidR="00FD1345" w:rsidRDefault="00FD1345">
            <w:pPr>
              <w:rPr>
                <w:lang w:val="en-US"/>
              </w:rPr>
            </w:pPr>
          </w:p>
        </w:tc>
      </w:tr>
      <w:tr w:rsidR="00A07476" w14:paraId="312F2A51" w14:textId="77777777" w:rsidTr="00320A02">
        <w:tc>
          <w:tcPr>
            <w:tcW w:w="2254" w:type="dxa"/>
          </w:tcPr>
          <w:p w14:paraId="69BC43D6" w14:textId="77777777" w:rsidR="00A07476" w:rsidRDefault="00A07476">
            <w:pPr>
              <w:rPr>
                <w:lang w:val="en-US"/>
              </w:rPr>
            </w:pPr>
          </w:p>
        </w:tc>
        <w:tc>
          <w:tcPr>
            <w:tcW w:w="2254" w:type="dxa"/>
          </w:tcPr>
          <w:p w14:paraId="76834640" w14:textId="77777777" w:rsidR="00A07476" w:rsidRPr="00FD1345" w:rsidRDefault="00A07476" w:rsidP="00FD1345"/>
        </w:tc>
        <w:tc>
          <w:tcPr>
            <w:tcW w:w="2254" w:type="dxa"/>
          </w:tcPr>
          <w:p w14:paraId="252AF977" w14:textId="77777777" w:rsidR="00A07476" w:rsidRDefault="00A07476">
            <w:pPr>
              <w:rPr>
                <w:lang w:val="en-US"/>
              </w:rPr>
            </w:pPr>
          </w:p>
        </w:tc>
        <w:tc>
          <w:tcPr>
            <w:tcW w:w="3581" w:type="dxa"/>
          </w:tcPr>
          <w:p w14:paraId="7CB11993" w14:textId="77777777" w:rsidR="00A07476" w:rsidRDefault="00A07476">
            <w:pPr>
              <w:rPr>
                <w:lang w:val="en-US"/>
              </w:rPr>
            </w:pPr>
          </w:p>
        </w:tc>
      </w:tr>
      <w:tr w:rsidR="00A07476" w14:paraId="12960BF5" w14:textId="77777777" w:rsidTr="00320A02">
        <w:tc>
          <w:tcPr>
            <w:tcW w:w="2254" w:type="dxa"/>
          </w:tcPr>
          <w:p w14:paraId="4EC2ADE0" w14:textId="77777777" w:rsidR="00A07476" w:rsidRDefault="00A07476">
            <w:pPr>
              <w:rPr>
                <w:lang w:val="en-US"/>
              </w:rPr>
            </w:pPr>
          </w:p>
        </w:tc>
        <w:tc>
          <w:tcPr>
            <w:tcW w:w="2254" w:type="dxa"/>
          </w:tcPr>
          <w:p w14:paraId="1D955141" w14:textId="77777777" w:rsidR="00A07476" w:rsidRPr="00FD1345" w:rsidRDefault="00A07476" w:rsidP="00FD1345"/>
        </w:tc>
        <w:tc>
          <w:tcPr>
            <w:tcW w:w="2254" w:type="dxa"/>
          </w:tcPr>
          <w:p w14:paraId="045AED27" w14:textId="77777777" w:rsidR="00A07476" w:rsidRDefault="00A07476">
            <w:pPr>
              <w:rPr>
                <w:lang w:val="en-US"/>
              </w:rPr>
            </w:pPr>
          </w:p>
        </w:tc>
        <w:tc>
          <w:tcPr>
            <w:tcW w:w="3581" w:type="dxa"/>
          </w:tcPr>
          <w:p w14:paraId="2F48B009" w14:textId="77777777" w:rsidR="00A07476" w:rsidRDefault="00A07476">
            <w:pPr>
              <w:rPr>
                <w:lang w:val="en-US"/>
              </w:rPr>
            </w:pPr>
          </w:p>
        </w:tc>
      </w:tr>
      <w:tr w:rsidR="00A07476" w14:paraId="6E3F65D9" w14:textId="77777777" w:rsidTr="00320A02">
        <w:tc>
          <w:tcPr>
            <w:tcW w:w="2254" w:type="dxa"/>
          </w:tcPr>
          <w:p w14:paraId="31E932EE" w14:textId="77777777" w:rsidR="00A07476" w:rsidRDefault="00A07476">
            <w:pPr>
              <w:rPr>
                <w:lang w:val="en-US"/>
              </w:rPr>
            </w:pPr>
          </w:p>
        </w:tc>
        <w:tc>
          <w:tcPr>
            <w:tcW w:w="2254" w:type="dxa"/>
          </w:tcPr>
          <w:p w14:paraId="5A53B245" w14:textId="77777777" w:rsidR="00A07476" w:rsidRPr="00FD1345" w:rsidRDefault="00A07476" w:rsidP="00FD1345"/>
        </w:tc>
        <w:tc>
          <w:tcPr>
            <w:tcW w:w="2254" w:type="dxa"/>
          </w:tcPr>
          <w:p w14:paraId="57EAEACA" w14:textId="77777777" w:rsidR="00A07476" w:rsidRDefault="00A07476">
            <w:pPr>
              <w:rPr>
                <w:lang w:val="en-US"/>
              </w:rPr>
            </w:pPr>
          </w:p>
        </w:tc>
        <w:tc>
          <w:tcPr>
            <w:tcW w:w="3581" w:type="dxa"/>
          </w:tcPr>
          <w:p w14:paraId="6A3E2C89" w14:textId="77777777" w:rsidR="00A07476" w:rsidRDefault="00A07476">
            <w:pPr>
              <w:rPr>
                <w:lang w:val="en-US"/>
              </w:rPr>
            </w:pPr>
          </w:p>
        </w:tc>
      </w:tr>
    </w:tbl>
    <w:p w14:paraId="72B2F708" w14:textId="7320A30A" w:rsidR="0070744F" w:rsidRDefault="0070744F" w:rsidP="00E434E9">
      <w:pPr>
        <w:pStyle w:val="Heading1"/>
        <w:rPr>
          <w:lang w:val="en-US"/>
        </w:rPr>
      </w:pP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2254"/>
        <w:gridCol w:w="5963"/>
        <w:gridCol w:w="1843"/>
      </w:tblGrid>
      <w:tr w:rsidR="00A07476" w14:paraId="7BC6C4A2" w14:textId="77777777" w:rsidTr="0013043F">
        <w:tc>
          <w:tcPr>
            <w:tcW w:w="10060" w:type="dxa"/>
            <w:gridSpan w:val="3"/>
            <w:shd w:val="clear" w:color="auto" w:fill="5B9BD5" w:themeFill="accent1"/>
          </w:tcPr>
          <w:p w14:paraId="65B8C0BB" w14:textId="247A1ECD" w:rsidR="00A07476" w:rsidRPr="00A07476" w:rsidRDefault="00A07476">
            <w:pPr>
              <w:rPr>
                <w:b/>
                <w:bCs/>
                <w:color w:val="FFFFFF" w:themeColor="background1"/>
                <w:lang w:val="en-US"/>
              </w:rPr>
            </w:pPr>
            <w:r w:rsidRPr="00A07476">
              <w:rPr>
                <w:b/>
                <w:bCs/>
                <w:color w:val="FFFFFF" w:themeColor="background1"/>
                <w:lang w:val="en-US"/>
              </w:rPr>
              <w:t>Timings</w:t>
            </w:r>
          </w:p>
        </w:tc>
      </w:tr>
      <w:tr w:rsidR="00A07476" w14:paraId="7B2808C0" w14:textId="77777777" w:rsidTr="00E94103">
        <w:tc>
          <w:tcPr>
            <w:tcW w:w="2254" w:type="dxa"/>
          </w:tcPr>
          <w:p w14:paraId="6C1C06C0" w14:textId="0081475A" w:rsidR="00A07476" w:rsidRPr="001B7EF1" w:rsidRDefault="00A07476" w:rsidP="00A07476">
            <w:pPr>
              <w:rPr>
                <w:b/>
                <w:lang w:val="en-US"/>
              </w:rPr>
            </w:pPr>
            <w:r w:rsidRPr="001B7EF1">
              <w:rPr>
                <w:b/>
                <w:lang w:val="en-US"/>
              </w:rPr>
              <w:t>Time</w:t>
            </w:r>
          </w:p>
        </w:tc>
        <w:tc>
          <w:tcPr>
            <w:tcW w:w="5963" w:type="dxa"/>
          </w:tcPr>
          <w:p w14:paraId="0A3BE545" w14:textId="7A9B01E9" w:rsidR="00A07476" w:rsidRPr="001B7EF1" w:rsidRDefault="00A07476" w:rsidP="00A07476">
            <w:pPr>
              <w:rPr>
                <w:b/>
                <w:lang w:val="en-US"/>
              </w:rPr>
            </w:pPr>
            <w:r w:rsidRPr="001B7EF1">
              <w:rPr>
                <w:b/>
                <w:lang w:val="en-US"/>
              </w:rPr>
              <w:t>Task</w:t>
            </w:r>
            <w:r>
              <w:rPr>
                <w:b/>
                <w:lang w:val="en-US"/>
              </w:rPr>
              <w:t xml:space="preserve"> / Details </w:t>
            </w:r>
          </w:p>
        </w:tc>
        <w:tc>
          <w:tcPr>
            <w:tcW w:w="1843" w:type="dxa"/>
          </w:tcPr>
          <w:p w14:paraId="36D742BC" w14:textId="27A54D05" w:rsidR="00A07476" w:rsidRDefault="00A07476" w:rsidP="00A07476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Who</w:t>
            </w:r>
          </w:p>
        </w:tc>
      </w:tr>
      <w:tr w:rsidR="00A07476" w14:paraId="5B487DAF" w14:textId="77777777" w:rsidTr="00E94103">
        <w:tc>
          <w:tcPr>
            <w:tcW w:w="2254" w:type="dxa"/>
          </w:tcPr>
          <w:p w14:paraId="137280FA" w14:textId="77777777" w:rsidR="00A07476" w:rsidRPr="00E94103" w:rsidRDefault="00A07476" w:rsidP="00A07476">
            <w:pPr>
              <w:rPr>
                <w:lang w:val="en-US"/>
              </w:rPr>
            </w:pPr>
            <w:r w:rsidRPr="00E94103">
              <w:rPr>
                <w:lang w:val="en-US"/>
              </w:rPr>
              <w:t>TBC</w:t>
            </w:r>
          </w:p>
        </w:tc>
        <w:tc>
          <w:tcPr>
            <w:tcW w:w="5963" w:type="dxa"/>
          </w:tcPr>
          <w:p w14:paraId="5AE8371B" w14:textId="052E52D9" w:rsidR="00A07476" w:rsidRDefault="00A07476" w:rsidP="00A07476">
            <w:pPr>
              <w:rPr>
                <w:rFonts w:cs="Calibri"/>
              </w:rPr>
            </w:pPr>
            <w:r w:rsidRPr="005B2F09">
              <w:rPr>
                <w:rFonts w:cs="Calibri"/>
              </w:rPr>
              <w:t>Transport equipment to venue</w:t>
            </w:r>
            <w:r>
              <w:rPr>
                <w:rFonts w:cs="Calibri"/>
              </w:rPr>
              <w:t xml:space="preserve"> (if required)</w:t>
            </w:r>
          </w:p>
          <w:p w14:paraId="3CC2EDF8" w14:textId="77777777" w:rsidR="00A07476" w:rsidRPr="00415EAC" w:rsidRDefault="00A07476" w:rsidP="00A07476">
            <w:pPr>
              <w:pStyle w:val="ListParagraph"/>
              <w:numPr>
                <w:ilvl w:val="0"/>
                <w:numId w:val="2"/>
              </w:numPr>
              <w:rPr>
                <w:rFonts w:cs="Calibri"/>
                <w:i/>
                <w:iCs/>
              </w:rPr>
            </w:pPr>
            <w:r w:rsidRPr="00415EAC">
              <w:rPr>
                <w:rFonts w:cs="Calibri"/>
                <w:i/>
                <w:iCs/>
              </w:rPr>
              <w:t>Refer to what to take doc</w:t>
            </w:r>
          </w:p>
        </w:tc>
        <w:tc>
          <w:tcPr>
            <w:tcW w:w="1843" w:type="dxa"/>
          </w:tcPr>
          <w:p w14:paraId="1D3026AD" w14:textId="77777777" w:rsidR="00A07476" w:rsidRPr="001B7EF1" w:rsidRDefault="00A07476" w:rsidP="00A07476">
            <w:pPr>
              <w:rPr>
                <w:b/>
                <w:lang w:val="en-US"/>
              </w:rPr>
            </w:pPr>
          </w:p>
        </w:tc>
      </w:tr>
      <w:tr w:rsidR="00A07476" w14:paraId="14E5D356" w14:textId="77777777" w:rsidTr="00E94103">
        <w:tc>
          <w:tcPr>
            <w:tcW w:w="2254" w:type="dxa"/>
          </w:tcPr>
          <w:p w14:paraId="7F77C176" w14:textId="40085D51" w:rsidR="00A07476" w:rsidRPr="00E94103" w:rsidRDefault="00A07476" w:rsidP="00A07476">
            <w:pPr>
              <w:rPr>
                <w:lang w:val="en-US"/>
              </w:rPr>
            </w:pPr>
            <w:r w:rsidRPr="00E94103">
              <w:rPr>
                <w:lang w:val="en-US"/>
              </w:rPr>
              <w:t>TBC</w:t>
            </w:r>
          </w:p>
        </w:tc>
        <w:tc>
          <w:tcPr>
            <w:tcW w:w="5963" w:type="dxa"/>
          </w:tcPr>
          <w:p w14:paraId="3045CBD9" w14:textId="274549C2" w:rsidR="00A07476" w:rsidRPr="005B2F09" w:rsidRDefault="00A07476" w:rsidP="00A07476">
            <w:pPr>
              <w:rPr>
                <w:rFonts w:cs="Calibri"/>
              </w:rPr>
            </w:pPr>
            <w:r>
              <w:rPr>
                <w:rFonts w:cs="Calibri"/>
              </w:rPr>
              <w:t>Access venue</w:t>
            </w:r>
          </w:p>
        </w:tc>
        <w:tc>
          <w:tcPr>
            <w:tcW w:w="1843" w:type="dxa"/>
          </w:tcPr>
          <w:p w14:paraId="00AA009A" w14:textId="77777777" w:rsidR="00A07476" w:rsidRPr="001B7EF1" w:rsidRDefault="00A07476" w:rsidP="00A07476">
            <w:pPr>
              <w:rPr>
                <w:b/>
                <w:lang w:val="en-US"/>
              </w:rPr>
            </w:pPr>
          </w:p>
        </w:tc>
      </w:tr>
      <w:tr w:rsidR="00A07476" w14:paraId="30C00078" w14:textId="77777777" w:rsidTr="00E94103">
        <w:tc>
          <w:tcPr>
            <w:tcW w:w="2254" w:type="dxa"/>
          </w:tcPr>
          <w:p w14:paraId="74CEF4C3" w14:textId="789F11BC" w:rsidR="00A07476" w:rsidRPr="00E94103" w:rsidRDefault="00A07476" w:rsidP="00A07476">
            <w:pPr>
              <w:rPr>
                <w:lang w:val="en-US"/>
              </w:rPr>
            </w:pPr>
            <w:r>
              <w:rPr>
                <w:lang w:val="en-US"/>
              </w:rPr>
              <w:t>TBC</w:t>
            </w:r>
          </w:p>
        </w:tc>
        <w:tc>
          <w:tcPr>
            <w:tcW w:w="5963" w:type="dxa"/>
          </w:tcPr>
          <w:p w14:paraId="4290E49C" w14:textId="324CB605" w:rsidR="00A07476" w:rsidRPr="005B2F09" w:rsidRDefault="00A07476" w:rsidP="00A07476">
            <w:pPr>
              <w:rPr>
                <w:rFonts w:cs="Calibri"/>
              </w:rPr>
            </w:pPr>
            <w:r>
              <w:rPr>
                <w:rFonts w:cs="Calibri"/>
              </w:rPr>
              <w:t>Volunteers arrive to assist with set up meeting space</w:t>
            </w:r>
          </w:p>
        </w:tc>
        <w:tc>
          <w:tcPr>
            <w:tcW w:w="1843" w:type="dxa"/>
          </w:tcPr>
          <w:p w14:paraId="4B9F139B" w14:textId="77777777" w:rsidR="00A07476" w:rsidRPr="001B7EF1" w:rsidRDefault="00A07476" w:rsidP="00A07476">
            <w:pPr>
              <w:rPr>
                <w:b/>
                <w:lang w:val="en-US"/>
              </w:rPr>
            </w:pPr>
          </w:p>
        </w:tc>
      </w:tr>
      <w:tr w:rsidR="00A07476" w14:paraId="7DAF00FC" w14:textId="77777777" w:rsidTr="00E94103">
        <w:tc>
          <w:tcPr>
            <w:tcW w:w="2254" w:type="dxa"/>
          </w:tcPr>
          <w:p w14:paraId="070A7D51" w14:textId="77777777" w:rsidR="00A07476" w:rsidRDefault="00A07476" w:rsidP="00A07476">
            <w:pPr>
              <w:rPr>
                <w:lang w:val="en-US"/>
              </w:rPr>
            </w:pPr>
            <w:r>
              <w:rPr>
                <w:lang w:val="en-US"/>
              </w:rPr>
              <w:t>TBC</w:t>
            </w:r>
          </w:p>
        </w:tc>
        <w:tc>
          <w:tcPr>
            <w:tcW w:w="5963" w:type="dxa"/>
          </w:tcPr>
          <w:p w14:paraId="38763EA1" w14:textId="77777777" w:rsidR="00A07476" w:rsidRDefault="00A07476" w:rsidP="00A07476">
            <w:pPr>
              <w:rPr>
                <w:lang w:val="en-US"/>
              </w:rPr>
            </w:pPr>
            <w:r>
              <w:rPr>
                <w:lang w:val="en-US"/>
              </w:rPr>
              <w:t xml:space="preserve">Venue set up </w:t>
            </w:r>
          </w:p>
          <w:p w14:paraId="6D3450D3" w14:textId="77777777" w:rsidR="00A07476" w:rsidRDefault="00A07476" w:rsidP="00A07476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 w:rsidRPr="001B7EF1">
              <w:rPr>
                <w:lang w:val="en-US"/>
              </w:rPr>
              <w:t>Welcome area</w:t>
            </w:r>
            <w:r>
              <w:rPr>
                <w:lang w:val="en-US"/>
              </w:rPr>
              <w:t xml:space="preserve"> </w:t>
            </w:r>
          </w:p>
          <w:p w14:paraId="4B32E157" w14:textId="77777777" w:rsidR="00A07476" w:rsidRDefault="00A07476" w:rsidP="00A07476">
            <w:pPr>
              <w:pStyle w:val="ListParagraph"/>
              <w:numPr>
                <w:ilvl w:val="1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Attendance list</w:t>
            </w:r>
          </w:p>
          <w:p w14:paraId="55863C1A" w14:textId="411E47B3" w:rsidR="00A07476" w:rsidRDefault="00A07476" w:rsidP="00A07476">
            <w:pPr>
              <w:pStyle w:val="ListParagraph"/>
              <w:numPr>
                <w:ilvl w:val="1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 xml:space="preserve">Any handouts </w:t>
            </w:r>
          </w:p>
          <w:p w14:paraId="358AB139" w14:textId="77777777" w:rsidR="00A07476" w:rsidRDefault="00A07476" w:rsidP="00A07476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Room dressing</w:t>
            </w:r>
          </w:p>
          <w:p w14:paraId="19BC9FAB" w14:textId="7B9F9E59" w:rsidR="00A07476" w:rsidRPr="003B2CC6" w:rsidRDefault="00A07476" w:rsidP="00A07476">
            <w:pPr>
              <w:pStyle w:val="ListParagraph"/>
              <w:numPr>
                <w:ilvl w:val="1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Signage/Banners</w:t>
            </w:r>
          </w:p>
          <w:p w14:paraId="31FF9FA0" w14:textId="77777777" w:rsidR="00A07476" w:rsidRDefault="00A07476" w:rsidP="00A07476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 xml:space="preserve">Table and chairs settings </w:t>
            </w:r>
          </w:p>
          <w:p w14:paraId="2A6CF285" w14:textId="32C28A1F" w:rsidR="00A07476" w:rsidRDefault="00A07476" w:rsidP="00A07476">
            <w:pPr>
              <w:pStyle w:val="ListParagraph"/>
              <w:numPr>
                <w:ilvl w:val="1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Presidents/chair and minute taker table</w:t>
            </w:r>
          </w:p>
          <w:p w14:paraId="40FA5073" w14:textId="75E3E837" w:rsidR="00A07476" w:rsidRDefault="00A07476" w:rsidP="00A07476">
            <w:pPr>
              <w:pStyle w:val="ListParagraph"/>
              <w:numPr>
                <w:ilvl w:val="1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Attendees seating</w:t>
            </w:r>
          </w:p>
          <w:p w14:paraId="422E93B8" w14:textId="18A243F4" w:rsidR="00A07476" w:rsidRPr="00415EAC" w:rsidRDefault="00A07476" w:rsidP="00A07476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Microphones and AV (if using)</w:t>
            </w:r>
          </w:p>
        </w:tc>
        <w:tc>
          <w:tcPr>
            <w:tcW w:w="1843" w:type="dxa"/>
          </w:tcPr>
          <w:p w14:paraId="0FE5CB25" w14:textId="09823CEA" w:rsidR="00A07476" w:rsidRDefault="00A07476" w:rsidP="00A07476">
            <w:pPr>
              <w:rPr>
                <w:lang w:val="en-US"/>
              </w:rPr>
            </w:pPr>
          </w:p>
        </w:tc>
      </w:tr>
      <w:tr w:rsidR="00A07476" w14:paraId="5D441092" w14:textId="77777777" w:rsidTr="00E94103">
        <w:tc>
          <w:tcPr>
            <w:tcW w:w="2254" w:type="dxa"/>
          </w:tcPr>
          <w:p w14:paraId="3DC5CCBE" w14:textId="34C9049B" w:rsidR="00A07476" w:rsidRDefault="00A07476" w:rsidP="00A07476">
            <w:pPr>
              <w:rPr>
                <w:lang w:val="en-US"/>
              </w:rPr>
            </w:pPr>
            <w:r>
              <w:rPr>
                <w:lang w:val="en-US"/>
              </w:rPr>
              <w:t>TBC</w:t>
            </w:r>
          </w:p>
        </w:tc>
        <w:tc>
          <w:tcPr>
            <w:tcW w:w="5963" w:type="dxa"/>
          </w:tcPr>
          <w:p w14:paraId="684C5EFA" w14:textId="1EA54E78" w:rsidR="00A07476" w:rsidRDefault="00A07476" w:rsidP="00A07476">
            <w:pPr>
              <w:rPr>
                <w:lang w:val="en-US"/>
              </w:rPr>
            </w:pPr>
            <w:r>
              <w:rPr>
                <w:lang w:val="en-US"/>
              </w:rPr>
              <w:t>AV Sound check and requirements (if using)</w:t>
            </w:r>
          </w:p>
        </w:tc>
        <w:tc>
          <w:tcPr>
            <w:tcW w:w="1843" w:type="dxa"/>
          </w:tcPr>
          <w:p w14:paraId="54E48160" w14:textId="686EE879" w:rsidR="00A07476" w:rsidRDefault="00A07476" w:rsidP="00A07476">
            <w:pPr>
              <w:rPr>
                <w:lang w:val="en-US"/>
              </w:rPr>
            </w:pPr>
          </w:p>
        </w:tc>
      </w:tr>
      <w:tr w:rsidR="00A07476" w14:paraId="248DA846" w14:textId="77777777" w:rsidTr="00E94103">
        <w:tc>
          <w:tcPr>
            <w:tcW w:w="2254" w:type="dxa"/>
          </w:tcPr>
          <w:p w14:paraId="173CA2EF" w14:textId="059CD487" w:rsidR="00A07476" w:rsidRDefault="00A07476" w:rsidP="00A07476">
            <w:pPr>
              <w:rPr>
                <w:lang w:val="en-US"/>
              </w:rPr>
            </w:pPr>
            <w:r w:rsidRPr="002F1CF2">
              <w:rPr>
                <w:lang w:val="en-US"/>
              </w:rPr>
              <w:t>TBC</w:t>
            </w:r>
          </w:p>
        </w:tc>
        <w:tc>
          <w:tcPr>
            <w:tcW w:w="5963" w:type="dxa"/>
          </w:tcPr>
          <w:p w14:paraId="13AF97D1" w14:textId="77777777" w:rsidR="00A07476" w:rsidRDefault="00A07476" w:rsidP="00A07476">
            <w:pPr>
              <w:rPr>
                <w:lang w:val="en-US"/>
              </w:rPr>
            </w:pPr>
            <w:r w:rsidRPr="00F17D65">
              <w:t>Caterers</w:t>
            </w:r>
            <w:r>
              <w:t xml:space="preserve"> </w:t>
            </w:r>
            <w:r>
              <w:rPr>
                <w:lang w:val="en-US"/>
              </w:rPr>
              <w:t>arrive and prepare food (if providing)</w:t>
            </w:r>
          </w:p>
          <w:p w14:paraId="3CFF4B15" w14:textId="78E96086" w:rsidR="00A07476" w:rsidRDefault="00A07476" w:rsidP="00A07476">
            <w:pPr>
              <w:rPr>
                <w:lang w:val="en-US"/>
              </w:rPr>
            </w:pPr>
            <w:r>
              <w:rPr>
                <w:lang w:val="en-US"/>
              </w:rPr>
              <w:t xml:space="preserve">Bar staff arrive </w:t>
            </w:r>
          </w:p>
        </w:tc>
        <w:tc>
          <w:tcPr>
            <w:tcW w:w="1843" w:type="dxa"/>
          </w:tcPr>
          <w:p w14:paraId="28F044D7" w14:textId="01D94E11" w:rsidR="00A07476" w:rsidRDefault="00A07476" w:rsidP="00A07476">
            <w:pPr>
              <w:rPr>
                <w:lang w:val="en-US"/>
              </w:rPr>
            </w:pPr>
          </w:p>
        </w:tc>
      </w:tr>
      <w:tr w:rsidR="00A07476" w14:paraId="38679AB6" w14:textId="77777777" w:rsidTr="00E94103">
        <w:tc>
          <w:tcPr>
            <w:tcW w:w="2254" w:type="dxa"/>
          </w:tcPr>
          <w:p w14:paraId="697D59CC" w14:textId="34DE17D4" w:rsidR="00A07476" w:rsidRDefault="00A07476" w:rsidP="00A07476">
            <w:pPr>
              <w:rPr>
                <w:lang w:val="en-US"/>
              </w:rPr>
            </w:pPr>
            <w:r w:rsidRPr="002F1CF2">
              <w:rPr>
                <w:lang w:val="en-US"/>
              </w:rPr>
              <w:t>TBC</w:t>
            </w:r>
          </w:p>
        </w:tc>
        <w:tc>
          <w:tcPr>
            <w:tcW w:w="5963" w:type="dxa"/>
          </w:tcPr>
          <w:p w14:paraId="50466F18" w14:textId="2FE0AB29" w:rsidR="00A07476" w:rsidRPr="00F17D65" w:rsidRDefault="00A07476" w:rsidP="00A07476">
            <w:pPr>
              <w:rPr>
                <w:lang w:val="en-US"/>
              </w:rPr>
            </w:pPr>
            <w:r>
              <w:rPr>
                <w:lang w:val="en-US"/>
              </w:rPr>
              <w:t>AGM set up is completed</w:t>
            </w:r>
          </w:p>
        </w:tc>
        <w:tc>
          <w:tcPr>
            <w:tcW w:w="1843" w:type="dxa"/>
          </w:tcPr>
          <w:p w14:paraId="3920BFB7" w14:textId="77777777" w:rsidR="00A07476" w:rsidRDefault="00A07476" w:rsidP="00A07476">
            <w:pPr>
              <w:rPr>
                <w:lang w:val="en-US"/>
              </w:rPr>
            </w:pPr>
          </w:p>
        </w:tc>
      </w:tr>
      <w:tr w:rsidR="00A07476" w14:paraId="230255DE" w14:textId="77777777" w:rsidTr="00E94103">
        <w:tc>
          <w:tcPr>
            <w:tcW w:w="2254" w:type="dxa"/>
          </w:tcPr>
          <w:p w14:paraId="79A6F9AD" w14:textId="4744E613" w:rsidR="00A07476" w:rsidRDefault="00A07476" w:rsidP="00A07476">
            <w:pPr>
              <w:rPr>
                <w:lang w:val="en-US"/>
              </w:rPr>
            </w:pPr>
            <w:r w:rsidRPr="002F1CF2">
              <w:rPr>
                <w:lang w:val="en-US"/>
              </w:rPr>
              <w:t>TBC</w:t>
            </w:r>
          </w:p>
        </w:tc>
        <w:tc>
          <w:tcPr>
            <w:tcW w:w="5963" w:type="dxa"/>
          </w:tcPr>
          <w:p w14:paraId="45D3AE46" w14:textId="4B1581BD" w:rsidR="00A07476" w:rsidRDefault="00A07476" w:rsidP="00A07476">
            <w:pPr>
              <w:rPr>
                <w:lang w:val="en-US"/>
              </w:rPr>
            </w:pPr>
            <w:r>
              <w:rPr>
                <w:lang w:val="en-US"/>
              </w:rPr>
              <w:t>Meeting officials arrive (if they haven’t already)</w:t>
            </w:r>
          </w:p>
          <w:p w14:paraId="60CB587B" w14:textId="77777777" w:rsidR="00A07476" w:rsidRDefault="00A07476" w:rsidP="00A07476">
            <w:pPr>
              <w:rPr>
                <w:lang w:val="en-US"/>
              </w:rPr>
            </w:pPr>
            <w:r>
              <w:rPr>
                <w:lang w:val="en-US"/>
              </w:rPr>
              <w:t>- President/Chair</w:t>
            </w:r>
          </w:p>
          <w:p w14:paraId="11D67C9E" w14:textId="01784BC6" w:rsidR="00A07476" w:rsidRDefault="00A07476" w:rsidP="00A07476">
            <w:pPr>
              <w:rPr>
                <w:lang w:val="en-US"/>
              </w:rPr>
            </w:pPr>
            <w:r>
              <w:rPr>
                <w:lang w:val="en-US"/>
              </w:rPr>
              <w:t>- Minute Taker</w:t>
            </w:r>
          </w:p>
          <w:p w14:paraId="540FCAF1" w14:textId="11F66E95" w:rsidR="00A07476" w:rsidRPr="00C94498" w:rsidRDefault="00A07476" w:rsidP="00A07476">
            <w:pPr>
              <w:rPr>
                <w:lang w:val="en-US"/>
              </w:rPr>
            </w:pPr>
            <w:r>
              <w:rPr>
                <w:lang w:val="en-US"/>
              </w:rPr>
              <w:t xml:space="preserve">- Scrutineers </w:t>
            </w:r>
          </w:p>
        </w:tc>
        <w:tc>
          <w:tcPr>
            <w:tcW w:w="1843" w:type="dxa"/>
          </w:tcPr>
          <w:p w14:paraId="7CE97389" w14:textId="0263465E" w:rsidR="00A07476" w:rsidRDefault="00A07476" w:rsidP="00A07476">
            <w:pPr>
              <w:rPr>
                <w:lang w:val="en-US"/>
              </w:rPr>
            </w:pPr>
          </w:p>
        </w:tc>
      </w:tr>
      <w:tr w:rsidR="00A07476" w14:paraId="3BB6AD35" w14:textId="77777777" w:rsidTr="00E94103">
        <w:tc>
          <w:tcPr>
            <w:tcW w:w="2254" w:type="dxa"/>
          </w:tcPr>
          <w:p w14:paraId="2BA4EC4F" w14:textId="303B35B0" w:rsidR="00A07476" w:rsidRDefault="00A07476" w:rsidP="00A07476">
            <w:pPr>
              <w:rPr>
                <w:lang w:val="en-US"/>
              </w:rPr>
            </w:pPr>
            <w:r w:rsidRPr="002F1CF2">
              <w:rPr>
                <w:lang w:val="en-US"/>
              </w:rPr>
              <w:t>TBC</w:t>
            </w:r>
          </w:p>
        </w:tc>
        <w:tc>
          <w:tcPr>
            <w:tcW w:w="5963" w:type="dxa"/>
          </w:tcPr>
          <w:p w14:paraId="710A5130" w14:textId="40F5A8BC" w:rsidR="00A07476" w:rsidRDefault="00A07476" w:rsidP="00A07476">
            <w:pPr>
              <w:rPr>
                <w:lang w:val="en-US"/>
              </w:rPr>
            </w:pPr>
            <w:r>
              <w:rPr>
                <w:sz w:val="24"/>
                <w:lang w:val="en-US"/>
              </w:rPr>
              <w:t>Members and Special Guests</w:t>
            </w:r>
            <w:r w:rsidRPr="00BD5B33">
              <w:rPr>
                <w:sz w:val="24"/>
                <w:lang w:val="en-US"/>
              </w:rPr>
              <w:t xml:space="preserve"> start arriving </w:t>
            </w:r>
            <w:r>
              <w:rPr>
                <w:sz w:val="24"/>
                <w:lang w:val="en-US"/>
              </w:rPr>
              <w:t>and signing in</w:t>
            </w:r>
          </w:p>
        </w:tc>
        <w:tc>
          <w:tcPr>
            <w:tcW w:w="1843" w:type="dxa"/>
          </w:tcPr>
          <w:p w14:paraId="33D98B02" w14:textId="358F26C4" w:rsidR="00A07476" w:rsidRDefault="00A07476" w:rsidP="00A07476">
            <w:pPr>
              <w:rPr>
                <w:lang w:val="en-US"/>
              </w:rPr>
            </w:pPr>
          </w:p>
        </w:tc>
      </w:tr>
      <w:tr w:rsidR="00A07476" w14:paraId="13C4A0B8" w14:textId="77777777" w:rsidTr="00E94103">
        <w:tc>
          <w:tcPr>
            <w:tcW w:w="2254" w:type="dxa"/>
          </w:tcPr>
          <w:p w14:paraId="6A1FB027" w14:textId="6A877F58" w:rsidR="00A07476" w:rsidRDefault="00A07476" w:rsidP="00A07476">
            <w:pPr>
              <w:rPr>
                <w:lang w:val="en-US"/>
              </w:rPr>
            </w:pPr>
            <w:r w:rsidRPr="002F1CF2">
              <w:rPr>
                <w:lang w:val="en-US"/>
              </w:rPr>
              <w:t>TBC</w:t>
            </w:r>
          </w:p>
        </w:tc>
        <w:tc>
          <w:tcPr>
            <w:tcW w:w="5963" w:type="dxa"/>
          </w:tcPr>
          <w:p w14:paraId="49F9BBE6" w14:textId="77777777" w:rsidR="00A07476" w:rsidRDefault="00A07476" w:rsidP="00A07476">
            <w:pPr>
              <w:rPr>
                <w:lang w:val="en-US"/>
              </w:rPr>
            </w:pPr>
            <w:r>
              <w:rPr>
                <w:lang w:val="en-US"/>
              </w:rPr>
              <w:t xml:space="preserve">First call </w:t>
            </w:r>
          </w:p>
          <w:p w14:paraId="5CB5C991" w14:textId="723DBC08" w:rsidR="00A07476" w:rsidRDefault="00A07476" w:rsidP="00A07476">
            <w:pPr>
              <w:rPr>
                <w:lang w:val="en-US"/>
              </w:rPr>
            </w:pPr>
            <w:r>
              <w:rPr>
                <w:lang w:val="en-US"/>
              </w:rPr>
              <w:t>5min warning that the meeting is about to start</w:t>
            </w:r>
          </w:p>
        </w:tc>
        <w:tc>
          <w:tcPr>
            <w:tcW w:w="1843" w:type="dxa"/>
          </w:tcPr>
          <w:p w14:paraId="4502B41D" w14:textId="4FCF03E6" w:rsidR="00A07476" w:rsidRDefault="00A07476" w:rsidP="00A07476">
            <w:pPr>
              <w:rPr>
                <w:lang w:val="en-US"/>
              </w:rPr>
            </w:pPr>
          </w:p>
        </w:tc>
      </w:tr>
      <w:tr w:rsidR="00A07476" w14:paraId="6B0AABDD" w14:textId="77777777" w:rsidTr="00E94103">
        <w:tc>
          <w:tcPr>
            <w:tcW w:w="2254" w:type="dxa"/>
          </w:tcPr>
          <w:p w14:paraId="795660B2" w14:textId="44191973" w:rsidR="00A07476" w:rsidRDefault="00A07476" w:rsidP="00A07476">
            <w:pPr>
              <w:rPr>
                <w:lang w:val="en-US"/>
              </w:rPr>
            </w:pPr>
            <w:r w:rsidRPr="002F1CF2">
              <w:rPr>
                <w:lang w:val="en-US"/>
              </w:rPr>
              <w:t>TBC</w:t>
            </w:r>
          </w:p>
        </w:tc>
        <w:tc>
          <w:tcPr>
            <w:tcW w:w="5963" w:type="dxa"/>
          </w:tcPr>
          <w:p w14:paraId="01C8932A" w14:textId="104CD0EB" w:rsidR="00A07476" w:rsidRDefault="00A07476" w:rsidP="00A07476">
            <w:pPr>
              <w:rPr>
                <w:lang w:val="en-US"/>
              </w:rPr>
            </w:pPr>
            <w:r w:rsidRPr="00C94498">
              <w:rPr>
                <w:lang w:val="en-US"/>
              </w:rPr>
              <w:t>House keeping</w:t>
            </w:r>
            <w:r>
              <w:rPr>
                <w:lang w:val="en-US"/>
              </w:rPr>
              <w:t xml:space="preserve"> </w:t>
            </w:r>
          </w:p>
        </w:tc>
        <w:tc>
          <w:tcPr>
            <w:tcW w:w="1843" w:type="dxa"/>
          </w:tcPr>
          <w:p w14:paraId="06C26789" w14:textId="77777777" w:rsidR="00A07476" w:rsidRDefault="00A07476" w:rsidP="00A07476">
            <w:pPr>
              <w:rPr>
                <w:lang w:val="en-US"/>
              </w:rPr>
            </w:pPr>
          </w:p>
        </w:tc>
      </w:tr>
      <w:tr w:rsidR="00A07476" w14:paraId="237FE901" w14:textId="77777777" w:rsidTr="00E94103">
        <w:tc>
          <w:tcPr>
            <w:tcW w:w="2254" w:type="dxa"/>
          </w:tcPr>
          <w:p w14:paraId="13703DDB" w14:textId="140EAD6A" w:rsidR="00A07476" w:rsidRDefault="00A07476" w:rsidP="00A07476">
            <w:pPr>
              <w:rPr>
                <w:lang w:val="en-US"/>
              </w:rPr>
            </w:pPr>
            <w:r w:rsidRPr="002F1CF2">
              <w:rPr>
                <w:lang w:val="en-US"/>
              </w:rPr>
              <w:t>TBC</w:t>
            </w:r>
          </w:p>
        </w:tc>
        <w:tc>
          <w:tcPr>
            <w:tcW w:w="5963" w:type="dxa"/>
          </w:tcPr>
          <w:p w14:paraId="61390D06" w14:textId="6DF76EEE" w:rsidR="00A07476" w:rsidRPr="00983EEC" w:rsidRDefault="00A07476" w:rsidP="00A07476">
            <w:pPr>
              <w:rPr>
                <w:b/>
                <w:bCs/>
                <w:lang w:val="en-US"/>
              </w:rPr>
            </w:pPr>
            <w:r w:rsidRPr="00983EEC">
              <w:rPr>
                <w:b/>
                <w:bCs/>
                <w:lang w:val="en-US"/>
              </w:rPr>
              <w:t>AGM starts - Welcome</w:t>
            </w:r>
          </w:p>
        </w:tc>
        <w:tc>
          <w:tcPr>
            <w:tcW w:w="1843" w:type="dxa"/>
          </w:tcPr>
          <w:p w14:paraId="64B58A1A" w14:textId="77777777" w:rsidR="00A07476" w:rsidRDefault="00A07476" w:rsidP="00A07476">
            <w:pPr>
              <w:rPr>
                <w:lang w:val="en-US"/>
              </w:rPr>
            </w:pPr>
          </w:p>
        </w:tc>
      </w:tr>
      <w:tr w:rsidR="00A07476" w14:paraId="5FB64160" w14:textId="77777777" w:rsidTr="00E94103">
        <w:tc>
          <w:tcPr>
            <w:tcW w:w="2254" w:type="dxa"/>
          </w:tcPr>
          <w:p w14:paraId="7D1A91DE" w14:textId="121F8850" w:rsidR="00A07476" w:rsidRDefault="00A07476" w:rsidP="00A07476">
            <w:pPr>
              <w:rPr>
                <w:lang w:val="en-US"/>
              </w:rPr>
            </w:pPr>
            <w:r w:rsidRPr="002F1CF2">
              <w:rPr>
                <w:lang w:val="en-US"/>
              </w:rPr>
              <w:lastRenderedPageBreak/>
              <w:t>TBC</w:t>
            </w:r>
          </w:p>
        </w:tc>
        <w:tc>
          <w:tcPr>
            <w:tcW w:w="5963" w:type="dxa"/>
          </w:tcPr>
          <w:p w14:paraId="7F5AEEED" w14:textId="3C9C438A" w:rsidR="00A07476" w:rsidRPr="00983EEC" w:rsidRDefault="00A07476" w:rsidP="00A07476">
            <w:pPr>
              <w:rPr>
                <w:b/>
                <w:bCs/>
                <w:lang w:val="en-US"/>
              </w:rPr>
            </w:pPr>
            <w:r w:rsidRPr="00983EEC">
              <w:rPr>
                <w:b/>
                <w:bCs/>
                <w:lang w:val="en-US"/>
              </w:rPr>
              <w:t xml:space="preserve">Meeting as noted in the agenda </w:t>
            </w:r>
          </w:p>
        </w:tc>
        <w:tc>
          <w:tcPr>
            <w:tcW w:w="1843" w:type="dxa"/>
          </w:tcPr>
          <w:p w14:paraId="5E8CEEE9" w14:textId="53D55F1A" w:rsidR="00A07476" w:rsidRDefault="00A07476" w:rsidP="00A07476">
            <w:pPr>
              <w:rPr>
                <w:lang w:val="en-US"/>
              </w:rPr>
            </w:pPr>
          </w:p>
        </w:tc>
      </w:tr>
      <w:tr w:rsidR="00A07476" w14:paraId="0550DCC6" w14:textId="77777777" w:rsidTr="00E94103">
        <w:tc>
          <w:tcPr>
            <w:tcW w:w="2254" w:type="dxa"/>
          </w:tcPr>
          <w:p w14:paraId="6DF6ECD1" w14:textId="186E8BC8" w:rsidR="00A07476" w:rsidRDefault="00A07476" w:rsidP="00A07476">
            <w:pPr>
              <w:rPr>
                <w:lang w:val="en-US"/>
              </w:rPr>
            </w:pPr>
            <w:r w:rsidRPr="002F1CF2">
              <w:rPr>
                <w:lang w:val="en-US"/>
              </w:rPr>
              <w:t>TBC</w:t>
            </w:r>
          </w:p>
        </w:tc>
        <w:tc>
          <w:tcPr>
            <w:tcW w:w="5963" w:type="dxa"/>
          </w:tcPr>
          <w:p w14:paraId="24F237C1" w14:textId="301146AA" w:rsidR="00A07476" w:rsidRPr="00983EEC" w:rsidRDefault="00A07476" w:rsidP="00A07476">
            <w:pPr>
              <w:rPr>
                <w:b/>
                <w:bCs/>
                <w:lang w:val="en-US"/>
              </w:rPr>
            </w:pPr>
            <w:r w:rsidRPr="00983EEC">
              <w:rPr>
                <w:b/>
                <w:bCs/>
                <w:lang w:val="en-US"/>
              </w:rPr>
              <w:t>Elections</w:t>
            </w:r>
          </w:p>
        </w:tc>
        <w:tc>
          <w:tcPr>
            <w:tcW w:w="1843" w:type="dxa"/>
          </w:tcPr>
          <w:p w14:paraId="7B519F15" w14:textId="77777777" w:rsidR="00A07476" w:rsidRDefault="00A07476" w:rsidP="00A07476">
            <w:pPr>
              <w:rPr>
                <w:lang w:val="en-US"/>
              </w:rPr>
            </w:pPr>
          </w:p>
        </w:tc>
      </w:tr>
      <w:tr w:rsidR="00A07476" w14:paraId="73465113" w14:textId="77777777" w:rsidTr="00E94103">
        <w:tc>
          <w:tcPr>
            <w:tcW w:w="2254" w:type="dxa"/>
          </w:tcPr>
          <w:p w14:paraId="65AFFDBE" w14:textId="51AE73E6" w:rsidR="00A07476" w:rsidRPr="002F1CF2" w:rsidRDefault="00A07476" w:rsidP="00A07476">
            <w:pPr>
              <w:rPr>
                <w:lang w:val="en-US"/>
              </w:rPr>
            </w:pPr>
            <w:r w:rsidRPr="00C15BD4">
              <w:rPr>
                <w:lang w:val="en-US"/>
              </w:rPr>
              <w:t>TBC</w:t>
            </w:r>
          </w:p>
        </w:tc>
        <w:tc>
          <w:tcPr>
            <w:tcW w:w="5963" w:type="dxa"/>
          </w:tcPr>
          <w:p w14:paraId="2BA65411" w14:textId="662A5DF4" w:rsidR="00A07476" w:rsidRPr="00983EEC" w:rsidRDefault="00A07476" w:rsidP="00A07476">
            <w:pPr>
              <w:rPr>
                <w:b/>
                <w:bCs/>
                <w:lang w:val="en-US"/>
              </w:rPr>
            </w:pPr>
            <w:r w:rsidRPr="00983EEC">
              <w:rPr>
                <w:b/>
                <w:bCs/>
                <w:lang w:val="en-US"/>
              </w:rPr>
              <w:t>AGM closes</w:t>
            </w:r>
          </w:p>
        </w:tc>
        <w:tc>
          <w:tcPr>
            <w:tcW w:w="1843" w:type="dxa"/>
          </w:tcPr>
          <w:p w14:paraId="26F3D530" w14:textId="77777777" w:rsidR="00A07476" w:rsidRDefault="00A07476" w:rsidP="00A07476">
            <w:pPr>
              <w:rPr>
                <w:lang w:val="en-US"/>
              </w:rPr>
            </w:pPr>
          </w:p>
        </w:tc>
      </w:tr>
      <w:tr w:rsidR="00A07476" w14:paraId="5E3449D0" w14:textId="77777777" w:rsidTr="00E94103">
        <w:tc>
          <w:tcPr>
            <w:tcW w:w="2254" w:type="dxa"/>
          </w:tcPr>
          <w:p w14:paraId="0A1B74CC" w14:textId="2CA1255C" w:rsidR="00A07476" w:rsidRDefault="00A07476" w:rsidP="00A07476">
            <w:pPr>
              <w:rPr>
                <w:lang w:val="en-US"/>
              </w:rPr>
            </w:pPr>
            <w:r w:rsidRPr="00C15BD4">
              <w:rPr>
                <w:lang w:val="en-US"/>
              </w:rPr>
              <w:t>TBC</w:t>
            </w:r>
          </w:p>
        </w:tc>
        <w:tc>
          <w:tcPr>
            <w:tcW w:w="5963" w:type="dxa"/>
          </w:tcPr>
          <w:p w14:paraId="3C00F3C5" w14:textId="70ED2002" w:rsidR="00A07476" w:rsidRPr="00C94498" w:rsidRDefault="00A07476" w:rsidP="00A07476">
            <w:r w:rsidRPr="00C94498">
              <w:t>After meeting activities/socialising</w:t>
            </w:r>
          </w:p>
        </w:tc>
        <w:tc>
          <w:tcPr>
            <w:tcW w:w="1843" w:type="dxa"/>
          </w:tcPr>
          <w:p w14:paraId="0B949567" w14:textId="131F121E" w:rsidR="00A07476" w:rsidRDefault="00A07476" w:rsidP="00A07476">
            <w:pPr>
              <w:rPr>
                <w:lang w:val="en-US"/>
              </w:rPr>
            </w:pPr>
          </w:p>
        </w:tc>
      </w:tr>
      <w:tr w:rsidR="00A07476" w14:paraId="031355CF" w14:textId="77777777" w:rsidTr="00E94103">
        <w:tc>
          <w:tcPr>
            <w:tcW w:w="2254" w:type="dxa"/>
          </w:tcPr>
          <w:p w14:paraId="17008FA6" w14:textId="3D22F5FE" w:rsidR="00A07476" w:rsidRDefault="00A07476" w:rsidP="00A07476">
            <w:pPr>
              <w:rPr>
                <w:lang w:val="en-US"/>
              </w:rPr>
            </w:pPr>
            <w:r w:rsidRPr="00C15BD4">
              <w:rPr>
                <w:lang w:val="en-US"/>
              </w:rPr>
              <w:t>TBC</w:t>
            </w:r>
          </w:p>
        </w:tc>
        <w:tc>
          <w:tcPr>
            <w:tcW w:w="5963" w:type="dxa"/>
          </w:tcPr>
          <w:p w14:paraId="0B939A0A" w14:textId="39E6D8BA" w:rsidR="00A07476" w:rsidRPr="00653CEF" w:rsidRDefault="00A07476" w:rsidP="00A07476">
            <w:pPr>
              <w:rPr>
                <w:lang w:val="en-US"/>
              </w:rPr>
            </w:pPr>
            <w:r>
              <w:rPr>
                <w:lang w:val="en-US"/>
              </w:rPr>
              <w:t>AGM Pack down of meeting</w:t>
            </w:r>
          </w:p>
        </w:tc>
        <w:tc>
          <w:tcPr>
            <w:tcW w:w="1843" w:type="dxa"/>
          </w:tcPr>
          <w:p w14:paraId="38893718" w14:textId="2A06D64D" w:rsidR="00A07476" w:rsidRDefault="00A07476" w:rsidP="00A07476">
            <w:pPr>
              <w:rPr>
                <w:lang w:val="en-US"/>
              </w:rPr>
            </w:pPr>
          </w:p>
        </w:tc>
      </w:tr>
    </w:tbl>
    <w:p w14:paraId="17CFA19F" w14:textId="5BDA5847" w:rsidR="001B7EF1" w:rsidRDefault="001B7EF1">
      <w:pPr>
        <w:rPr>
          <w:lang w:val="en-US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122"/>
        <w:gridCol w:w="3827"/>
        <w:gridCol w:w="1559"/>
        <w:gridCol w:w="2835"/>
      </w:tblGrid>
      <w:tr w:rsidR="00983EEC" w14:paraId="307A3F7E" w14:textId="77777777" w:rsidTr="00A07476">
        <w:tc>
          <w:tcPr>
            <w:tcW w:w="10343" w:type="dxa"/>
            <w:gridSpan w:val="4"/>
            <w:shd w:val="clear" w:color="auto" w:fill="5B9BD5" w:themeFill="accent1"/>
          </w:tcPr>
          <w:p w14:paraId="6CB32AB4" w14:textId="77777777" w:rsidR="00983EEC" w:rsidRPr="00105553" w:rsidRDefault="00983EEC" w:rsidP="001D5022">
            <w:pPr>
              <w:rPr>
                <w:b/>
                <w:lang w:val="en-US"/>
              </w:rPr>
            </w:pPr>
            <w:r w:rsidRPr="00A07476">
              <w:rPr>
                <w:b/>
                <w:color w:val="FFFFFF" w:themeColor="background1"/>
                <w:lang w:val="en-US"/>
              </w:rPr>
              <w:t xml:space="preserve">Additional Supports </w:t>
            </w:r>
          </w:p>
        </w:tc>
      </w:tr>
      <w:tr w:rsidR="00983EEC" w14:paraId="57020F19" w14:textId="77777777" w:rsidTr="001D5022">
        <w:tc>
          <w:tcPr>
            <w:tcW w:w="2122" w:type="dxa"/>
          </w:tcPr>
          <w:p w14:paraId="5CE2813D" w14:textId="77777777" w:rsidR="00983EEC" w:rsidRPr="00E434E9" w:rsidRDefault="00983EEC" w:rsidP="001D5022">
            <w:pPr>
              <w:rPr>
                <w:b/>
                <w:lang w:val="en-US"/>
              </w:rPr>
            </w:pPr>
            <w:r w:rsidRPr="00E434E9">
              <w:rPr>
                <w:b/>
                <w:lang w:val="en-US"/>
              </w:rPr>
              <w:t>What</w:t>
            </w:r>
          </w:p>
        </w:tc>
        <w:tc>
          <w:tcPr>
            <w:tcW w:w="3827" w:type="dxa"/>
          </w:tcPr>
          <w:p w14:paraId="7884F166" w14:textId="77777777" w:rsidR="00983EEC" w:rsidRPr="00E434E9" w:rsidRDefault="00983EEC" w:rsidP="001D5022">
            <w:pPr>
              <w:rPr>
                <w:b/>
                <w:lang w:val="en-US"/>
              </w:rPr>
            </w:pPr>
            <w:r w:rsidRPr="00E434E9">
              <w:rPr>
                <w:b/>
                <w:lang w:val="en-US"/>
              </w:rPr>
              <w:t>Details</w:t>
            </w:r>
          </w:p>
        </w:tc>
        <w:tc>
          <w:tcPr>
            <w:tcW w:w="1559" w:type="dxa"/>
          </w:tcPr>
          <w:p w14:paraId="1F2DDA01" w14:textId="77777777" w:rsidR="00983EEC" w:rsidRPr="00E434E9" w:rsidRDefault="00983EEC" w:rsidP="001D5022">
            <w:pPr>
              <w:rPr>
                <w:b/>
                <w:lang w:val="en-US"/>
              </w:rPr>
            </w:pPr>
            <w:r w:rsidRPr="00E434E9">
              <w:rPr>
                <w:b/>
                <w:lang w:val="en-US"/>
              </w:rPr>
              <w:t xml:space="preserve">Reasonability </w:t>
            </w:r>
          </w:p>
        </w:tc>
        <w:tc>
          <w:tcPr>
            <w:tcW w:w="2835" w:type="dxa"/>
          </w:tcPr>
          <w:p w14:paraId="3D112D42" w14:textId="77777777" w:rsidR="00983EEC" w:rsidRPr="00E434E9" w:rsidRDefault="00983EEC" w:rsidP="001D5022">
            <w:pPr>
              <w:rPr>
                <w:b/>
                <w:lang w:val="en-US"/>
              </w:rPr>
            </w:pPr>
            <w:r w:rsidRPr="00E434E9">
              <w:rPr>
                <w:b/>
                <w:lang w:val="en-US"/>
              </w:rPr>
              <w:t>Copy</w:t>
            </w:r>
          </w:p>
        </w:tc>
      </w:tr>
      <w:tr w:rsidR="00983EEC" w14:paraId="64F88513" w14:textId="77777777" w:rsidTr="001D5022">
        <w:tc>
          <w:tcPr>
            <w:tcW w:w="2122" w:type="dxa"/>
          </w:tcPr>
          <w:p w14:paraId="050A0EEC" w14:textId="77777777" w:rsidR="00983EEC" w:rsidRDefault="00983EEC" w:rsidP="001D5022">
            <w:pPr>
              <w:rPr>
                <w:lang w:val="en-US"/>
              </w:rPr>
            </w:pPr>
            <w:r>
              <w:rPr>
                <w:lang w:val="en-US"/>
              </w:rPr>
              <w:t>Timings</w:t>
            </w:r>
          </w:p>
        </w:tc>
        <w:tc>
          <w:tcPr>
            <w:tcW w:w="3827" w:type="dxa"/>
          </w:tcPr>
          <w:p w14:paraId="6DEB293B" w14:textId="77777777" w:rsidR="00983EEC" w:rsidRDefault="00983EEC" w:rsidP="001D5022">
            <w:pPr>
              <w:rPr>
                <w:lang w:val="en-US"/>
              </w:rPr>
            </w:pPr>
            <w:r>
              <w:rPr>
                <w:lang w:val="en-US"/>
              </w:rPr>
              <w:t>Outlines the order of the day</w:t>
            </w:r>
          </w:p>
        </w:tc>
        <w:tc>
          <w:tcPr>
            <w:tcW w:w="1559" w:type="dxa"/>
          </w:tcPr>
          <w:p w14:paraId="7199B0CB" w14:textId="77777777" w:rsidR="00983EEC" w:rsidRDefault="00983EEC" w:rsidP="001D5022">
            <w:pPr>
              <w:rPr>
                <w:lang w:val="en-US"/>
              </w:rPr>
            </w:pPr>
          </w:p>
        </w:tc>
        <w:tc>
          <w:tcPr>
            <w:tcW w:w="2835" w:type="dxa"/>
          </w:tcPr>
          <w:p w14:paraId="30205F65" w14:textId="77777777" w:rsidR="00983EEC" w:rsidRDefault="00983EEC" w:rsidP="001D5022">
            <w:pPr>
              <w:rPr>
                <w:lang w:val="en-US"/>
              </w:rPr>
            </w:pPr>
          </w:p>
        </w:tc>
      </w:tr>
      <w:tr w:rsidR="00983EEC" w14:paraId="79113CFC" w14:textId="77777777" w:rsidTr="001D5022">
        <w:tc>
          <w:tcPr>
            <w:tcW w:w="2122" w:type="dxa"/>
          </w:tcPr>
          <w:p w14:paraId="2D160C82" w14:textId="529A94C6" w:rsidR="00983EEC" w:rsidRDefault="00A07476" w:rsidP="001D5022">
            <w:pPr>
              <w:rPr>
                <w:lang w:val="en-US"/>
              </w:rPr>
            </w:pPr>
            <w:r>
              <w:rPr>
                <w:lang w:val="en-US"/>
              </w:rPr>
              <w:t>Runsheet</w:t>
            </w:r>
          </w:p>
        </w:tc>
        <w:tc>
          <w:tcPr>
            <w:tcW w:w="3827" w:type="dxa"/>
          </w:tcPr>
          <w:p w14:paraId="41EAB290" w14:textId="77777777" w:rsidR="00983EEC" w:rsidRDefault="00983EEC" w:rsidP="001D5022">
            <w:pPr>
              <w:rPr>
                <w:lang w:val="en-US"/>
              </w:rPr>
            </w:pPr>
            <w:r>
              <w:rPr>
                <w:lang w:val="en-US"/>
              </w:rPr>
              <w:t xml:space="preserve">Outline of what needs to be taken to venue </w:t>
            </w:r>
          </w:p>
        </w:tc>
        <w:tc>
          <w:tcPr>
            <w:tcW w:w="1559" w:type="dxa"/>
          </w:tcPr>
          <w:p w14:paraId="63D12842" w14:textId="77777777" w:rsidR="00983EEC" w:rsidRDefault="00983EEC" w:rsidP="001D5022">
            <w:pPr>
              <w:rPr>
                <w:lang w:val="en-US"/>
              </w:rPr>
            </w:pPr>
          </w:p>
        </w:tc>
        <w:tc>
          <w:tcPr>
            <w:tcW w:w="2835" w:type="dxa"/>
          </w:tcPr>
          <w:p w14:paraId="6A026608" w14:textId="77777777" w:rsidR="00983EEC" w:rsidRDefault="00983EEC" w:rsidP="001D5022">
            <w:pPr>
              <w:rPr>
                <w:lang w:val="en-US"/>
              </w:rPr>
            </w:pPr>
          </w:p>
        </w:tc>
      </w:tr>
      <w:tr w:rsidR="00A07476" w14:paraId="5BB99A92" w14:textId="77777777" w:rsidTr="001D5022">
        <w:tc>
          <w:tcPr>
            <w:tcW w:w="2122" w:type="dxa"/>
          </w:tcPr>
          <w:p w14:paraId="3446168E" w14:textId="77777777" w:rsidR="00A07476" w:rsidRDefault="00A07476" w:rsidP="001D5022">
            <w:pPr>
              <w:rPr>
                <w:lang w:val="en-US"/>
              </w:rPr>
            </w:pPr>
          </w:p>
        </w:tc>
        <w:tc>
          <w:tcPr>
            <w:tcW w:w="3827" w:type="dxa"/>
          </w:tcPr>
          <w:p w14:paraId="7FDC057F" w14:textId="77777777" w:rsidR="00A07476" w:rsidRDefault="00A07476" w:rsidP="001D5022">
            <w:pPr>
              <w:rPr>
                <w:lang w:val="en-US"/>
              </w:rPr>
            </w:pPr>
          </w:p>
        </w:tc>
        <w:tc>
          <w:tcPr>
            <w:tcW w:w="1559" w:type="dxa"/>
          </w:tcPr>
          <w:p w14:paraId="36CBD704" w14:textId="77777777" w:rsidR="00A07476" w:rsidRDefault="00A07476" w:rsidP="001D5022">
            <w:pPr>
              <w:rPr>
                <w:lang w:val="en-US"/>
              </w:rPr>
            </w:pPr>
          </w:p>
        </w:tc>
        <w:tc>
          <w:tcPr>
            <w:tcW w:w="2835" w:type="dxa"/>
          </w:tcPr>
          <w:p w14:paraId="45049449" w14:textId="77777777" w:rsidR="00A07476" w:rsidRDefault="00A07476" w:rsidP="001D5022">
            <w:pPr>
              <w:rPr>
                <w:lang w:val="en-US"/>
              </w:rPr>
            </w:pPr>
          </w:p>
        </w:tc>
      </w:tr>
      <w:tr w:rsidR="00A07476" w14:paraId="5CB3780F" w14:textId="77777777" w:rsidTr="001D5022">
        <w:tc>
          <w:tcPr>
            <w:tcW w:w="2122" w:type="dxa"/>
          </w:tcPr>
          <w:p w14:paraId="76407AC4" w14:textId="77777777" w:rsidR="00A07476" w:rsidRDefault="00A07476" w:rsidP="001D5022">
            <w:pPr>
              <w:rPr>
                <w:lang w:val="en-US"/>
              </w:rPr>
            </w:pPr>
          </w:p>
        </w:tc>
        <w:tc>
          <w:tcPr>
            <w:tcW w:w="3827" w:type="dxa"/>
          </w:tcPr>
          <w:p w14:paraId="22B2AFC2" w14:textId="77777777" w:rsidR="00A07476" w:rsidRDefault="00A07476" w:rsidP="001D5022">
            <w:pPr>
              <w:rPr>
                <w:lang w:val="en-US"/>
              </w:rPr>
            </w:pPr>
          </w:p>
        </w:tc>
        <w:tc>
          <w:tcPr>
            <w:tcW w:w="1559" w:type="dxa"/>
          </w:tcPr>
          <w:p w14:paraId="3C0D7760" w14:textId="77777777" w:rsidR="00A07476" w:rsidRDefault="00A07476" w:rsidP="001D5022">
            <w:pPr>
              <w:rPr>
                <w:lang w:val="en-US"/>
              </w:rPr>
            </w:pPr>
          </w:p>
        </w:tc>
        <w:tc>
          <w:tcPr>
            <w:tcW w:w="2835" w:type="dxa"/>
          </w:tcPr>
          <w:p w14:paraId="6BA965CE" w14:textId="77777777" w:rsidR="00A07476" w:rsidRDefault="00A07476" w:rsidP="001D5022">
            <w:pPr>
              <w:rPr>
                <w:lang w:val="en-US"/>
              </w:rPr>
            </w:pPr>
          </w:p>
        </w:tc>
      </w:tr>
      <w:tr w:rsidR="00A07476" w14:paraId="39C7F65C" w14:textId="77777777" w:rsidTr="001D5022">
        <w:tc>
          <w:tcPr>
            <w:tcW w:w="2122" w:type="dxa"/>
          </w:tcPr>
          <w:p w14:paraId="6185BAE4" w14:textId="77777777" w:rsidR="00A07476" w:rsidRDefault="00A07476" w:rsidP="001D5022">
            <w:pPr>
              <w:rPr>
                <w:lang w:val="en-US"/>
              </w:rPr>
            </w:pPr>
          </w:p>
        </w:tc>
        <w:tc>
          <w:tcPr>
            <w:tcW w:w="3827" w:type="dxa"/>
          </w:tcPr>
          <w:p w14:paraId="625F9731" w14:textId="77777777" w:rsidR="00A07476" w:rsidRDefault="00A07476" w:rsidP="001D5022">
            <w:pPr>
              <w:rPr>
                <w:lang w:val="en-US"/>
              </w:rPr>
            </w:pPr>
          </w:p>
        </w:tc>
        <w:tc>
          <w:tcPr>
            <w:tcW w:w="1559" w:type="dxa"/>
          </w:tcPr>
          <w:p w14:paraId="08380EE4" w14:textId="77777777" w:rsidR="00A07476" w:rsidRDefault="00A07476" w:rsidP="001D5022">
            <w:pPr>
              <w:rPr>
                <w:lang w:val="en-US"/>
              </w:rPr>
            </w:pPr>
          </w:p>
        </w:tc>
        <w:tc>
          <w:tcPr>
            <w:tcW w:w="2835" w:type="dxa"/>
          </w:tcPr>
          <w:p w14:paraId="699FFD5E" w14:textId="77777777" w:rsidR="00A07476" w:rsidRDefault="00A07476" w:rsidP="001D5022">
            <w:pPr>
              <w:rPr>
                <w:lang w:val="en-US"/>
              </w:rPr>
            </w:pPr>
          </w:p>
        </w:tc>
      </w:tr>
    </w:tbl>
    <w:p w14:paraId="103597F3" w14:textId="73B43C60" w:rsidR="00983EEC" w:rsidRDefault="00983EEC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83"/>
        <w:gridCol w:w="2126"/>
        <w:gridCol w:w="1247"/>
      </w:tblGrid>
      <w:tr w:rsidR="00983EEC" w14:paraId="4002EF65" w14:textId="77777777" w:rsidTr="00A07476">
        <w:tc>
          <w:tcPr>
            <w:tcW w:w="10456" w:type="dxa"/>
            <w:gridSpan w:val="3"/>
            <w:shd w:val="clear" w:color="auto" w:fill="5B9BD5" w:themeFill="accent1"/>
          </w:tcPr>
          <w:p w14:paraId="32B40A7B" w14:textId="72C103D2" w:rsidR="00983EEC" w:rsidRPr="00983EEC" w:rsidRDefault="00983EEC">
            <w:pPr>
              <w:rPr>
                <w:b/>
                <w:bCs/>
                <w:lang w:val="en-US"/>
              </w:rPr>
            </w:pPr>
            <w:r w:rsidRPr="00A07476">
              <w:rPr>
                <w:b/>
                <w:bCs/>
                <w:color w:val="FFFFFF" w:themeColor="background1"/>
                <w:lang w:val="en-US"/>
              </w:rPr>
              <w:t>To take list:</w:t>
            </w:r>
          </w:p>
        </w:tc>
      </w:tr>
      <w:tr w:rsidR="00983EEC" w14:paraId="61A85F14" w14:textId="77777777" w:rsidTr="00073CE8">
        <w:tc>
          <w:tcPr>
            <w:tcW w:w="7083" w:type="dxa"/>
          </w:tcPr>
          <w:p w14:paraId="4BA6BFF2" w14:textId="4A03A198" w:rsidR="00983EEC" w:rsidRDefault="00983EEC">
            <w:pPr>
              <w:rPr>
                <w:lang w:val="en-US"/>
              </w:rPr>
            </w:pPr>
            <w:r>
              <w:rPr>
                <w:lang w:val="en-US"/>
              </w:rPr>
              <w:t>Item:</w:t>
            </w:r>
          </w:p>
        </w:tc>
        <w:tc>
          <w:tcPr>
            <w:tcW w:w="2126" w:type="dxa"/>
          </w:tcPr>
          <w:p w14:paraId="571E80FA" w14:textId="0EFAE3D8" w:rsidR="00983EEC" w:rsidRDefault="00983EEC">
            <w:pPr>
              <w:rPr>
                <w:lang w:val="en-US"/>
              </w:rPr>
            </w:pPr>
            <w:r>
              <w:rPr>
                <w:lang w:val="en-US"/>
              </w:rPr>
              <w:t>Number of:</w:t>
            </w:r>
          </w:p>
        </w:tc>
        <w:tc>
          <w:tcPr>
            <w:tcW w:w="1247" w:type="dxa"/>
          </w:tcPr>
          <w:p w14:paraId="4846DD66" w14:textId="6533CAE0" w:rsidR="00983EEC" w:rsidRDefault="00983EEC">
            <w:pPr>
              <w:rPr>
                <w:lang w:val="en-US"/>
              </w:rPr>
            </w:pPr>
            <w:proofErr w:type="gramStart"/>
            <w:r>
              <w:rPr>
                <w:lang w:val="en-US"/>
              </w:rPr>
              <w:t>Who:</w:t>
            </w:r>
            <w:proofErr w:type="gramEnd"/>
          </w:p>
        </w:tc>
      </w:tr>
      <w:tr w:rsidR="00983EEC" w14:paraId="17EDAB8F" w14:textId="77777777" w:rsidTr="00073CE8">
        <w:tc>
          <w:tcPr>
            <w:tcW w:w="7083" w:type="dxa"/>
          </w:tcPr>
          <w:p w14:paraId="135477FB" w14:textId="7430CDED" w:rsidR="00983EEC" w:rsidRPr="00073CE8" w:rsidRDefault="00073CE8">
            <w:pPr>
              <w:rPr>
                <w:b/>
                <w:bCs/>
                <w:lang w:val="en-US"/>
              </w:rPr>
            </w:pPr>
            <w:r w:rsidRPr="00073CE8">
              <w:rPr>
                <w:b/>
                <w:bCs/>
                <w:lang w:val="en-US"/>
              </w:rPr>
              <w:t>Paperwork</w:t>
            </w:r>
          </w:p>
        </w:tc>
        <w:tc>
          <w:tcPr>
            <w:tcW w:w="2126" w:type="dxa"/>
          </w:tcPr>
          <w:p w14:paraId="2A8B995F" w14:textId="77777777" w:rsidR="00983EEC" w:rsidRDefault="00983EEC">
            <w:pPr>
              <w:rPr>
                <w:lang w:val="en-US"/>
              </w:rPr>
            </w:pPr>
          </w:p>
        </w:tc>
        <w:tc>
          <w:tcPr>
            <w:tcW w:w="1247" w:type="dxa"/>
          </w:tcPr>
          <w:p w14:paraId="4887AC66" w14:textId="77777777" w:rsidR="00983EEC" w:rsidRDefault="00983EEC">
            <w:pPr>
              <w:rPr>
                <w:lang w:val="en-US"/>
              </w:rPr>
            </w:pPr>
          </w:p>
        </w:tc>
      </w:tr>
      <w:tr w:rsidR="00983EEC" w14:paraId="6B8F5803" w14:textId="77777777" w:rsidTr="00073CE8">
        <w:tc>
          <w:tcPr>
            <w:tcW w:w="7083" w:type="dxa"/>
          </w:tcPr>
          <w:p w14:paraId="13DB5303" w14:textId="73B489AE" w:rsidR="00983EEC" w:rsidRPr="00A07476" w:rsidRDefault="00073CE8" w:rsidP="00A07476">
            <w:pPr>
              <w:pStyle w:val="ListParagraph"/>
              <w:numPr>
                <w:ilvl w:val="0"/>
                <w:numId w:val="5"/>
              </w:numPr>
              <w:rPr>
                <w:lang w:val="en-US"/>
              </w:rPr>
            </w:pPr>
            <w:r w:rsidRPr="00A07476">
              <w:rPr>
                <w:lang w:val="en-US"/>
              </w:rPr>
              <w:t>Agenda and any other supporting reports</w:t>
            </w:r>
          </w:p>
        </w:tc>
        <w:tc>
          <w:tcPr>
            <w:tcW w:w="2126" w:type="dxa"/>
          </w:tcPr>
          <w:p w14:paraId="600C4732" w14:textId="77777777" w:rsidR="00983EEC" w:rsidRDefault="00983EEC">
            <w:pPr>
              <w:rPr>
                <w:lang w:val="en-US"/>
              </w:rPr>
            </w:pPr>
          </w:p>
        </w:tc>
        <w:tc>
          <w:tcPr>
            <w:tcW w:w="1247" w:type="dxa"/>
          </w:tcPr>
          <w:p w14:paraId="52143057" w14:textId="77777777" w:rsidR="00983EEC" w:rsidRDefault="00983EEC">
            <w:pPr>
              <w:rPr>
                <w:lang w:val="en-US"/>
              </w:rPr>
            </w:pPr>
          </w:p>
        </w:tc>
      </w:tr>
      <w:tr w:rsidR="00983EEC" w14:paraId="74C6E809" w14:textId="77777777" w:rsidTr="00073CE8">
        <w:tc>
          <w:tcPr>
            <w:tcW w:w="7083" w:type="dxa"/>
          </w:tcPr>
          <w:p w14:paraId="75306632" w14:textId="7DAE1E4A" w:rsidR="00983EEC" w:rsidRPr="00A07476" w:rsidRDefault="00073CE8" w:rsidP="00A07476">
            <w:pPr>
              <w:pStyle w:val="ListParagraph"/>
              <w:numPr>
                <w:ilvl w:val="0"/>
                <w:numId w:val="5"/>
              </w:numPr>
              <w:rPr>
                <w:lang w:val="en-US"/>
              </w:rPr>
            </w:pPr>
            <w:r w:rsidRPr="00A07476">
              <w:rPr>
                <w:lang w:val="en-US"/>
              </w:rPr>
              <w:t>Previous year’s minutes</w:t>
            </w:r>
          </w:p>
        </w:tc>
        <w:tc>
          <w:tcPr>
            <w:tcW w:w="2126" w:type="dxa"/>
          </w:tcPr>
          <w:p w14:paraId="5CCD76C9" w14:textId="77777777" w:rsidR="00983EEC" w:rsidRDefault="00983EEC">
            <w:pPr>
              <w:rPr>
                <w:lang w:val="en-US"/>
              </w:rPr>
            </w:pPr>
          </w:p>
        </w:tc>
        <w:tc>
          <w:tcPr>
            <w:tcW w:w="1247" w:type="dxa"/>
          </w:tcPr>
          <w:p w14:paraId="5152E924" w14:textId="77777777" w:rsidR="00983EEC" w:rsidRDefault="00983EEC">
            <w:pPr>
              <w:rPr>
                <w:lang w:val="en-US"/>
              </w:rPr>
            </w:pPr>
          </w:p>
        </w:tc>
      </w:tr>
      <w:tr w:rsidR="00983EEC" w14:paraId="521C9DBD" w14:textId="77777777" w:rsidTr="00073CE8">
        <w:tc>
          <w:tcPr>
            <w:tcW w:w="7083" w:type="dxa"/>
          </w:tcPr>
          <w:p w14:paraId="0DC098EF" w14:textId="4768A849" w:rsidR="00983EEC" w:rsidRPr="00A07476" w:rsidRDefault="00073CE8" w:rsidP="00A07476">
            <w:pPr>
              <w:pStyle w:val="ListParagraph"/>
              <w:numPr>
                <w:ilvl w:val="0"/>
                <w:numId w:val="5"/>
              </w:numPr>
              <w:rPr>
                <w:lang w:val="en-US"/>
              </w:rPr>
            </w:pPr>
            <w:r w:rsidRPr="00A07476">
              <w:rPr>
                <w:lang w:val="en-US"/>
              </w:rPr>
              <w:t>Annual Report</w:t>
            </w:r>
          </w:p>
        </w:tc>
        <w:tc>
          <w:tcPr>
            <w:tcW w:w="2126" w:type="dxa"/>
          </w:tcPr>
          <w:p w14:paraId="30B7BF73" w14:textId="77777777" w:rsidR="00983EEC" w:rsidRDefault="00983EEC">
            <w:pPr>
              <w:rPr>
                <w:lang w:val="en-US"/>
              </w:rPr>
            </w:pPr>
          </w:p>
        </w:tc>
        <w:tc>
          <w:tcPr>
            <w:tcW w:w="1247" w:type="dxa"/>
          </w:tcPr>
          <w:p w14:paraId="14386237" w14:textId="77777777" w:rsidR="00983EEC" w:rsidRDefault="00983EEC">
            <w:pPr>
              <w:rPr>
                <w:lang w:val="en-US"/>
              </w:rPr>
            </w:pPr>
          </w:p>
        </w:tc>
      </w:tr>
      <w:tr w:rsidR="00983EEC" w14:paraId="182B8241" w14:textId="77777777" w:rsidTr="00073CE8">
        <w:tc>
          <w:tcPr>
            <w:tcW w:w="7083" w:type="dxa"/>
          </w:tcPr>
          <w:p w14:paraId="2EDC399F" w14:textId="600B72CD" w:rsidR="00983EEC" w:rsidRPr="00A07476" w:rsidRDefault="00073CE8" w:rsidP="00A07476">
            <w:pPr>
              <w:pStyle w:val="ListParagraph"/>
              <w:numPr>
                <w:ilvl w:val="0"/>
                <w:numId w:val="5"/>
              </w:numPr>
              <w:rPr>
                <w:lang w:val="en-US"/>
              </w:rPr>
            </w:pPr>
            <w:r w:rsidRPr="00A07476">
              <w:rPr>
                <w:lang w:val="en-US"/>
              </w:rPr>
              <w:t>Attendees list</w:t>
            </w:r>
          </w:p>
        </w:tc>
        <w:tc>
          <w:tcPr>
            <w:tcW w:w="2126" w:type="dxa"/>
          </w:tcPr>
          <w:p w14:paraId="519B5A0F" w14:textId="77777777" w:rsidR="00983EEC" w:rsidRDefault="00983EEC">
            <w:pPr>
              <w:rPr>
                <w:lang w:val="en-US"/>
              </w:rPr>
            </w:pPr>
          </w:p>
        </w:tc>
        <w:tc>
          <w:tcPr>
            <w:tcW w:w="1247" w:type="dxa"/>
          </w:tcPr>
          <w:p w14:paraId="4FDACE5C" w14:textId="77777777" w:rsidR="00983EEC" w:rsidRDefault="00983EEC">
            <w:pPr>
              <w:rPr>
                <w:lang w:val="en-US"/>
              </w:rPr>
            </w:pPr>
          </w:p>
        </w:tc>
      </w:tr>
      <w:tr w:rsidR="00073CE8" w14:paraId="5D56C073" w14:textId="77777777" w:rsidTr="00073CE8">
        <w:tc>
          <w:tcPr>
            <w:tcW w:w="7083" w:type="dxa"/>
          </w:tcPr>
          <w:p w14:paraId="37D503EE" w14:textId="4066E341" w:rsidR="00073CE8" w:rsidRPr="00A07476" w:rsidRDefault="00073CE8" w:rsidP="00A07476">
            <w:pPr>
              <w:pStyle w:val="ListParagraph"/>
              <w:numPr>
                <w:ilvl w:val="0"/>
                <w:numId w:val="5"/>
              </w:numPr>
              <w:rPr>
                <w:lang w:val="en-US"/>
              </w:rPr>
            </w:pPr>
            <w:r w:rsidRPr="00A07476">
              <w:rPr>
                <w:lang w:val="en-US"/>
              </w:rPr>
              <w:t>Apologies list</w:t>
            </w:r>
          </w:p>
        </w:tc>
        <w:tc>
          <w:tcPr>
            <w:tcW w:w="2126" w:type="dxa"/>
          </w:tcPr>
          <w:p w14:paraId="020488B9" w14:textId="77777777" w:rsidR="00073CE8" w:rsidRDefault="00073CE8">
            <w:pPr>
              <w:rPr>
                <w:lang w:val="en-US"/>
              </w:rPr>
            </w:pPr>
          </w:p>
        </w:tc>
        <w:tc>
          <w:tcPr>
            <w:tcW w:w="1247" w:type="dxa"/>
          </w:tcPr>
          <w:p w14:paraId="02FDCAB9" w14:textId="77777777" w:rsidR="00073CE8" w:rsidRDefault="00073CE8">
            <w:pPr>
              <w:rPr>
                <w:lang w:val="en-US"/>
              </w:rPr>
            </w:pPr>
          </w:p>
        </w:tc>
      </w:tr>
      <w:tr w:rsidR="00073CE8" w14:paraId="62FDD1D7" w14:textId="77777777" w:rsidTr="00073CE8">
        <w:tc>
          <w:tcPr>
            <w:tcW w:w="7083" w:type="dxa"/>
          </w:tcPr>
          <w:p w14:paraId="6421D0D0" w14:textId="0F908627" w:rsidR="00073CE8" w:rsidRPr="00A07476" w:rsidRDefault="00073CE8" w:rsidP="00A07476">
            <w:pPr>
              <w:pStyle w:val="ListParagraph"/>
              <w:numPr>
                <w:ilvl w:val="0"/>
                <w:numId w:val="5"/>
              </w:numPr>
              <w:rPr>
                <w:lang w:val="en-US"/>
              </w:rPr>
            </w:pPr>
            <w:r w:rsidRPr="00A07476">
              <w:rPr>
                <w:lang w:val="en-US"/>
              </w:rPr>
              <w:t xml:space="preserve">Copy of the constitution </w:t>
            </w:r>
          </w:p>
        </w:tc>
        <w:tc>
          <w:tcPr>
            <w:tcW w:w="2126" w:type="dxa"/>
          </w:tcPr>
          <w:p w14:paraId="0054BA58" w14:textId="77777777" w:rsidR="00073CE8" w:rsidRDefault="00073CE8">
            <w:pPr>
              <w:rPr>
                <w:lang w:val="en-US"/>
              </w:rPr>
            </w:pPr>
          </w:p>
        </w:tc>
        <w:tc>
          <w:tcPr>
            <w:tcW w:w="1247" w:type="dxa"/>
          </w:tcPr>
          <w:p w14:paraId="4D7D8255" w14:textId="77777777" w:rsidR="00073CE8" w:rsidRDefault="00073CE8">
            <w:pPr>
              <w:rPr>
                <w:lang w:val="en-US"/>
              </w:rPr>
            </w:pPr>
          </w:p>
        </w:tc>
      </w:tr>
      <w:tr w:rsidR="00073CE8" w14:paraId="202E8263" w14:textId="77777777" w:rsidTr="00073CE8">
        <w:tc>
          <w:tcPr>
            <w:tcW w:w="7083" w:type="dxa"/>
          </w:tcPr>
          <w:p w14:paraId="3E6820F6" w14:textId="36772D0F" w:rsidR="00073CE8" w:rsidRPr="00A07476" w:rsidRDefault="00073CE8" w:rsidP="00A07476">
            <w:pPr>
              <w:pStyle w:val="ListParagraph"/>
              <w:numPr>
                <w:ilvl w:val="0"/>
                <w:numId w:val="5"/>
              </w:numPr>
              <w:rPr>
                <w:lang w:val="en-US"/>
              </w:rPr>
            </w:pPr>
            <w:r w:rsidRPr="00A07476">
              <w:rPr>
                <w:lang w:val="en-US"/>
              </w:rPr>
              <w:t>Voting instructions</w:t>
            </w:r>
          </w:p>
        </w:tc>
        <w:tc>
          <w:tcPr>
            <w:tcW w:w="2126" w:type="dxa"/>
          </w:tcPr>
          <w:p w14:paraId="3BC560DF" w14:textId="77777777" w:rsidR="00073CE8" w:rsidRDefault="00073CE8">
            <w:pPr>
              <w:rPr>
                <w:lang w:val="en-US"/>
              </w:rPr>
            </w:pPr>
          </w:p>
        </w:tc>
        <w:tc>
          <w:tcPr>
            <w:tcW w:w="1247" w:type="dxa"/>
          </w:tcPr>
          <w:p w14:paraId="1E222D3F" w14:textId="77777777" w:rsidR="00073CE8" w:rsidRDefault="00073CE8">
            <w:pPr>
              <w:rPr>
                <w:lang w:val="en-US"/>
              </w:rPr>
            </w:pPr>
          </w:p>
        </w:tc>
      </w:tr>
      <w:tr w:rsidR="00073CE8" w14:paraId="0414639A" w14:textId="77777777" w:rsidTr="00073CE8">
        <w:tc>
          <w:tcPr>
            <w:tcW w:w="7083" w:type="dxa"/>
          </w:tcPr>
          <w:p w14:paraId="48A347C8" w14:textId="494C8766" w:rsidR="00073CE8" w:rsidRPr="00A07476" w:rsidRDefault="00073CE8" w:rsidP="00A07476">
            <w:pPr>
              <w:pStyle w:val="ListParagraph"/>
              <w:numPr>
                <w:ilvl w:val="0"/>
                <w:numId w:val="5"/>
              </w:numPr>
              <w:rPr>
                <w:lang w:val="en-US"/>
              </w:rPr>
            </w:pPr>
            <w:r w:rsidRPr="00A07476">
              <w:rPr>
                <w:lang w:val="en-US"/>
              </w:rPr>
              <w:t xml:space="preserve">List of those nominating </w:t>
            </w:r>
          </w:p>
        </w:tc>
        <w:tc>
          <w:tcPr>
            <w:tcW w:w="2126" w:type="dxa"/>
          </w:tcPr>
          <w:p w14:paraId="3B05ABE2" w14:textId="77777777" w:rsidR="00073CE8" w:rsidRDefault="00073CE8">
            <w:pPr>
              <w:rPr>
                <w:lang w:val="en-US"/>
              </w:rPr>
            </w:pPr>
          </w:p>
        </w:tc>
        <w:tc>
          <w:tcPr>
            <w:tcW w:w="1247" w:type="dxa"/>
          </w:tcPr>
          <w:p w14:paraId="639FC9FA" w14:textId="77777777" w:rsidR="00073CE8" w:rsidRDefault="00073CE8">
            <w:pPr>
              <w:rPr>
                <w:lang w:val="en-US"/>
              </w:rPr>
            </w:pPr>
          </w:p>
        </w:tc>
      </w:tr>
      <w:tr w:rsidR="00073CE8" w14:paraId="19B857DD" w14:textId="77777777" w:rsidTr="00073CE8">
        <w:tc>
          <w:tcPr>
            <w:tcW w:w="7083" w:type="dxa"/>
          </w:tcPr>
          <w:p w14:paraId="356E6B6A" w14:textId="251A46D6" w:rsidR="00073CE8" w:rsidRPr="00A07476" w:rsidRDefault="00073CE8" w:rsidP="00A07476">
            <w:pPr>
              <w:pStyle w:val="ListParagraph"/>
              <w:numPr>
                <w:ilvl w:val="0"/>
                <w:numId w:val="5"/>
              </w:numPr>
              <w:rPr>
                <w:lang w:val="en-US"/>
              </w:rPr>
            </w:pPr>
            <w:r w:rsidRPr="00A07476">
              <w:rPr>
                <w:lang w:val="en-US"/>
              </w:rPr>
              <w:t>Voting slips (if required)</w:t>
            </w:r>
          </w:p>
        </w:tc>
        <w:tc>
          <w:tcPr>
            <w:tcW w:w="2126" w:type="dxa"/>
          </w:tcPr>
          <w:p w14:paraId="681B9679" w14:textId="77777777" w:rsidR="00073CE8" w:rsidRDefault="00073CE8">
            <w:pPr>
              <w:rPr>
                <w:lang w:val="en-US"/>
              </w:rPr>
            </w:pPr>
          </w:p>
        </w:tc>
        <w:tc>
          <w:tcPr>
            <w:tcW w:w="1247" w:type="dxa"/>
          </w:tcPr>
          <w:p w14:paraId="05689F6A" w14:textId="77777777" w:rsidR="00073CE8" w:rsidRDefault="00073CE8">
            <w:pPr>
              <w:rPr>
                <w:lang w:val="en-US"/>
              </w:rPr>
            </w:pPr>
          </w:p>
        </w:tc>
      </w:tr>
      <w:tr w:rsidR="00073CE8" w14:paraId="68F17058" w14:textId="77777777" w:rsidTr="00073CE8">
        <w:tc>
          <w:tcPr>
            <w:tcW w:w="7083" w:type="dxa"/>
          </w:tcPr>
          <w:p w14:paraId="334CC1CB" w14:textId="2CA6D7BD" w:rsidR="00073CE8" w:rsidRPr="00A07476" w:rsidRDefault="00073CE8" w:rsidP="00A07476">
            <w:pPr>
              <w:pStyle w:val="ListParagraph"/>
              <w:numPr>
                <w:ilvl w:val="0"/>
                <w:numId w:val="5"/>
              </w:numPr>
              <w:rPr>
                <w:lang w:val="en-US"/>
              </w:rPr>
            </w:pPr>
            <w:r w:rsidRPr="00A07476">
              <w:rPr>
                <w:lang w:val="en-US"/>
              </w:rPr>
              <w:t>AGM Runsheet</w:t>
            </w:r>
          </w:p>
        </w:tc>
        <w:tc>
          <w:tcPr>
            <w:tcW w:w="2126" w:type="dxa"/>
          </w:tcPr>
          <w:p w14:paraId="22B35A92" w14:textId="77777777" w:rsidR="00073CE8" w:rsidRDefault="00073CE8">
            <w:pPr>
              <w:rPr>
                <w:lang w:val="en-US"/>
              </w:rPr>
            </w:pPr>
          </w:p>
        </w:tc>
        <w:tc>
          <w:tcPr>
            <w:tcW w:w="1247" w:type="dxa"/>
          </w:tcPr>
          <w:p w14:paraId="55A65400" w14:textId="77777777" w:rsidR="00073CE8" w:rsidRDefault="00073CE8">
            <w:pPr>
              <w:rPr>
                <w:lang w:val="en-US"/>
              </w:rPr>
            </w:pPr>
          </w:p>
        </w:tc>
      </w:tr>
      <w:tr w:rsidR="00073CE8" w14:paraId="07D09111" w14:textId="77777777" w:rsidTr="00073CE8">
        <w:tc>
          <w:tcPr>
            <w:tcW w:w="7083" w:type="dxa"/>
          </w:tcPr>
          <w:p w14:paraId="48CFAB97" w14:textId="02408FF4" w:rsidR="00073CE8" w:rsidRPr="00A07476" w:rsidRDefault="00073CE8" w:rsidP="00A07476">
            <w:pPr>
              <w:pStyle w:val="ListParagraph"/>
              <w:numPr>
                <w:ilvl w:val="0"/>
                <w:numId w:val="5"/>
              </w:numPr>
              <w:rPr>
                <w:lang w:val="en-US"/>
              </w:rPr>
            </w:pPr>
            <w:r w:rsidRPr="00A07476">
              <w:rPr>
                <w:lang w:val="en-US"/>
              </w:rPr>
              <w:t xml:space="preserve">Contact details of key people attending </w:t>
            </w:r>
          </w:p>
        </w:tc>
        <w:tc>
          <w:tcPr>
            <w:tcW w:w="2126" w:type="dxa"/>
          </w:tcPr>
          <w:p w14:paraId="61F68B02" w14:textId="77777777" w:rsidR="00073CE8" w:rsidRDefault="00073CE8">
            <w:pPr>
              <w:rPr>
                <w:lang w:val="en-US"/>
              </w:rPr>
            </w:pPr>
          </w:p>
        </w:tc>
        <w:tc>
          <w:tcPr>
            <w:tcW w:w="1247" w:type="dxa"/>
          </w:tcPr>
          <w:p w14:paraId="4A3FACAF" w14:textId="77777777" w:rsidR="00073CE8" w:rsidRDefault="00073CE8">
            <w:pPr>
              <w:rPr>
                <w:lang w:val="en-US"/>
              </w:rPr>
            </w:pPr>
          </w:p>
        </w:tc>
      </w:tr>
      <w:tr w:rsidR="00073CE8" w14:paraId="1DB3385F" w14:textId="77777777" w:rsidTr="00073CE8">
        <w:tc>
          <w:tcPr>
            <w:tcW w:w="7083" w:type="dxa"/>
          </w:tcPr>
          <w:p w14:paraId="116FD2D6" w14:textId="6CEC5824" w:rsidR="00073CE8" w:rsidRPr="00A07476" w:rsidRDefault="00073CE8" w:rsidP="00A07476">
            <w:pPr>
              <w:pStyle w:val="ListParagraph"/>
              <w:numPr>
                <w:ilvl w:val="0"/>
                <w:numId w:val="5"/>
              </w:numPr>
              <w:rPr>
                <w:lang w:val="en-US"/>
              </w:rPr>
            </w:pPr>
            <w:r w:rsidRPr="00A07476">
              <w:rPr>
                <w:lang w:val="en-US"/>
              </w:rPr>
              <w:t>Banners – Clubs, sponsors</w:t>
            </w:r>
          </w:p>
        </w:tc>
        <w:tc>
          <w:tcPr>
            <w:tcW w:w="2126" w:type="dxa"/>
          </w:tcPr>
          <w:p w14:paraId="09F820AE" w14:textId="77777777" w:rsidR="00073CE8" w:rsidRDefault="00073CE8" w:rsidP="00073CE8">
            <w:pPr>
              <w:rPr>
                <w:lang w:val="en-US"/>
              </w:rPr>
            </w:pPr>
          </w:p>
        </w:tc>
        <w:tc>
          <w:tcPr>
            <w:tcW w:w="1247" w:type="dxa"/>
          </w:tcPr>
          <w:p w14:paraId="0F0A6AE3" w14:textId="77777777" w:rsidR="00073CE8" w:rsidRDefault="00073CE8" w:rsidP="00073CE8">
            <w:pPr>
              <w:rPr>
                <w:lang w:val="en-US"/>
              </w:rPr>
            </w:pPr>
          </w:p>
        </w:tc>
      </w:tr>
      <w:tr w:rsidR="00073CE8" w14:paraId="3F64E8B4" w14:textId="77777777" w:rsidTr="00073CE8">
        <w:tc>
          <w:tcPr>
            <w:tcW w:w="7083" w:type="dxa"/>
          </w:tcPr>
          <w:p w14:paraId="7F8646EF" w14:textId="48C9136F" w:rsidR="00073CE8" w:rsidRDefault="00073CE8" w:rsidP="00073CE8">
            <w:pPr>
              <w:rPr>
                <w:lang w:val="en-US"/>
              </w:rPr>
            </w:pPr>
          </w:p>
        </w:tc>
        <w:tc>
          <w:tcPr>
            <w:tcW w:w="2126" w:type="dxa"/>
          </w:tcPr>
          <w:p w14:paraId="5D5C4864" w14:textId="77777777" w:rsidR="00073CE8" w:rsidRDefault="00073CE8" w:rsidP="00073CE8">
            <w:pPr>
              <w:rPr>
                <w:lang w:val="en-US"/>
              </w:rPr>
            </w:pPr>
          </w:p>
        </w:tc>
        <w:tc>
          <w:tcPr>
            <w:tcW w:w="1247" w:type="dxa"/>
          </w:tcPr>
          <w:p w14:paraId="3852110D" w14:textId="77777777" w:rsidR="00073CE8" w:rsidRDefault="00073CE8" w:rsidP="00073CE8">
            <w:pPr>
              <w:rPr>
                <w:lang w:val="en-US"/>
              </w:rPr>
            </w:pPr>
          </w:p>
        </w:tc>
      </w:tr>
      <w:tr w:rsidR="00A07476" w14:paraId="4D06AFFD" w14:textId="77777777" w:rsidTr="00073CE8">
        <w:tc>
          <w:tcPr>
            <w:tcW w:w="7083" w:type="dxa"/>
          </w:tcPr>
          <w:p w14:paraId="0AA4ABF8" w14:textId="77777777" w:rsidR="00A07476" w:rsidRDefault="00A07476" w:rsidP="00073CE8">
            <w:pPr>
              <w:rPr>
                <w:lang w:val="en-US"/>
              </w:rPr>
            </w:pPr>
          </w:p>
        </w:tc>
        <w:tc>
          <w:tcPr>
            <w:tcW w:w="2126" w:type="dxa"/>
          </w:tcPr>
          <w:p w14:paraId="6A65F97F" w14:textId="77777777" w:rsidR="00A07476" w:rsidRDefault="00A07476" w:rsidP="00073CE8">
            <w:pPr>
              <w:rPr>
                <w:lang w:val="en-US"/>
              </w:rPr>
            </w:pPr>
          </w:p>
        </w:tc>
        <w:tc>
          <w:tcPr>
            <w:tcW w:w="1247" w:type="dxa"/>
          </w:tcPr>
          <w:p w14:paraId="65216403" w14:textId="77777777" w:rsidR="00A07476" w:rsidRDefault="00A07476" w:rsidP="00073CE8">
            <w:pPr>
              <w:rPr>
                <w:lang w:val="en-US"/>
              </w:rPr>
            </w:pPr>
          </w:p>
        </w:tc>
      </w:tr>
      <w:tr w:rsidR="00A07476" w14:paraId="2B12BCAF" w14:textId="77777777" w:rsidTr="00073CE8">
        <w:tc>
          <w:tcPr>
            <w:tcW w:w="7083" w:type="dxa"/>
          </w:tcPr>
          <w:p w14:paraId="4266BB9A" w14:textId="08DD4052" w:rsidR="00A07476" w:rsidRDefault="00A07476" w:rsidP="00073CE8">
            <w:pPr>
              <w:rPr>
                <w:lang w:val="en-US"/>
              </w:rPr>
            </w:pPr>
          </w:p>
        </w:tc>
        <w:tc>
          <w:tcPr>
            <w:tcW w:w="2126" w:type="dxa"/>
          </w:tcPr>
          <w:p w14:paraId="7A37CFD2" w14:textId="77777777" w:rsidR="00A07476" w:rsidRDefault="00A07476" w:rsidP="00073CE8">
            <w:pPr>
              <w:rPr>
                <w:lang w:val="en-US"/>
              </w:rPr>
            </w:pPr>
          </w:p>
        </w:tc>
        <w:tc>
          <w:tcPr>
            <w:tcW w:w="1247" w:type="dxa"/>
          </w:tcPr>
          <w:p w14:paraId="4A2C9311" w14:textId="77777777" w:rsidR="00A07476" w:rsidRDefault="00A07476" w:rsidP="00073CE8">
            <w:pPr>
              <w:rPr>
                <w:lang w:val="en-US"/>
              </w:rPr>
            </w:pPr>
          </w:p>
        </w:tc>
      </w:tr>
      <w:tr w:rsidR="00073CE8" w14:paraId="0030D057" w14:textId="77777777" w:rsidTr="00073CE8">
        <w:tc>
          <w:tcPr>
            <w:tcW w:w="7083" w:type="dxa"/>
          </w:tcPr>
          <w:p w14:paraId="66151634" w14:textId="4403B015" w:rsidR="00073CE8" w:rsidRPr="00A07476" w:rsidRDefault="00073CE8" w:rsidP="00073CE8">
            <w:pPr>
              <w:rPr>
                <w:b/>
                <w:bCs/>
                <w:lang w:val="en-US"/>
              </w:rPr>
            </w:pPr>
            <w:r w:rsidRPr="00A07476">
              <w:rPr>
                <w:b/>
                <w:bCs/>
                <w:lang w:val="en-US"/>
              </w:rPr>
              <w:t>Just in case items</w:t>
            </w:r>
          </w:p>
        </w:tc>
        <w:tc>
          <w:tcPr>
            <w:tcW w:w="2126" w:type="dxa"/>
          </w:tcPr>
          <w:p w14:paraId="5201B8E8" w14:textId="77777777" w:rsidR="00073CE8" w:rsidRDefault="00073CE8" w:rsidP="00073CE8">
            <w:pPr>
              <w:rPr>
                <w:lang w:val="en-US"/>
              </w:rPr>
            </w:pPr>
          </w:p>
        </w:tc>
        <w:tc>
          <w:tcPr>
            <w:tcW w:w="1247" w:type="dxa"/>
          </w:tcPr>
          <w:p w14:paraId="271F8B54" w14:textId="77777777" w:rsidR="00073CE8" w:rsidRDefault="00073CE8" w:rsidP="00073CE8">
            <w:pPr>
              <w:rPr>
                <w:lang w:val="en-US"/>
              </w:rPr>
            </w:pPr>
          </w:p>
        </w:tc>
      </w:tr>
      <w:tr w:rsidR="00073CE8" w14:paraId="0DFC9E78" w14:textId="77777777" w:rsidTr="00073CE8">
        <w:tc>
          <w:tcPr>
            <w:tcW w:w="7083" w:type="dxa"/>
          </w:tcPr>
          <w:p w14:paraId="264D9646" w14:textId="02D86FF6" w:rsidR="00073CE8" w:rsidRPr="00A07476" w:rsidRDefault="00073CE8" w:rsidP="00A07476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  <w:r w:rsidRPr="00A07476">
              <w:rPr>
                <w:lang w:val="en-US"/>
              </w:rPr>
              <w:t>Pens</w:t>
            </w:r>
          </w:p>
        </w:tc>
        <w:tc>
          <w:tcPr>
            <w:tcW w:w="2126" w:type="dxa"/>
          </w:tcPr>
          <w:p w14:paraId="098ACAB5" w14:textId="77777777" w:rsidR="00073CE8" w:rsidRDefault="00073CE8" w:rsidP="00073CE8">
            <w:pPr>
              <w:rPr>
                <w:lang w:val="en-US"/>
              </w:rPr>
            </w:pPr>
          </w:p>
        </w:tc>
        <w:tc>
          <w:tcPr>
            <w:tcW w:w="1247" w:type="dxa"/>
          </w:tcPr>
          <w:p w14:paraId="2C8F3BFA" w14:textId="77777777" w:rsidR="00073CE8" w:rsidRDefault="00073CE8" w:rsidP="00073CE8">
            <w:pPr>
              <w:rPr>
                <w:lang w:val="en-US"/>
              </w:rPr>
            </w:pPr>
          </w:p>
        </w:tc>
      </w:tr>
      <w:tr w:rsidR="00073CE8" w14:paraId="71018E2D" w14:textId="77777777" w:rsidTr="00073CE8">
        <w:tc>
          <w:tcPr>
            <w:tcW w:w="7083" w:type="dxa"/>
          </w:tcPr>
          <w:p w14:paraId="1900DFA0" w14:textId="001E7C45" w:rsidR="00073CE8" w:rsidRPr="00A07476" w:rsidRDefault="00073CE8" w:rsidP="00A07476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  <w:r w:rsidRPr="00A07476">
              <w:rPr>
                <w:lang w:val="en-US"/>
              </w:rPr>
              <w:t>Paper</w:t>
            </w:r>
          </w:p>
        </w:tc>
        <w:tc>
          <w:tcPr>
            <w:tcW w:w="2126" w:type="dxa"/>
          </w:tcPr>
          <w:p w14:paraId="518FB313" w14:textId="77777777" w:rsidR="00073CE8" w:rsidRDefault="00073CE8" w:rsidP="00073CE8">
            <w:pPr>
              <w:rPr>
                <w:lang w:val="en-US"/>
              </w:rPr>
            </w:pPr>
          </w:p>
        </w:tc>
        <w:tc>
          <w:tcPr>
            <w:tcW w:w="1247" w:type="dxa"/>
          </w:tcPr>
          <w:p w14:paraId="10D5B15A" w14:textId="77777777" w:rsidR="00073CE8" w:rsidRDefault="00073CE8" w:rsidP="00073CE8">
            <w:pPr>
              <w:rPr>
                <w:lang w:val="en-US"/>
              </w:rPr>
            </w:pPr>
          </w:p>
        </w:tc>
      </w:tr>
      <w:tr w:rsidR="00073CE8" w14:paraId="70C0F0DF" w14:textId="77777777" w:rsidTr="00073CE8">
        <w:tc>
          <w:tcPr>
            <w:tcW w:w="7083" w:type="dxa"/>
          </w:tcPr>
          <w:p w14:paraId="4DADBC78" w14:textId="343475D4" w:rsidR="00073CE8" w:rsidRPr="00A07476" w:rsidRDefault="00073CE8" w:rsidP="00A07476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  <w:r w:rsidRPr="00A07476">
              <w:rPr>
                <w:lang w:val="en-US"/>
              </w:rPr>
              <w:t>Sticky tape</w:t>
            </w:r>
          </w:p>
        </w:tc>
        <w:tc>
          <w:tcPr>
            <w:tcW w:w="2126" w:type="dxa"/>
          </w:tcPr>
          <w:p w14:paraId="1D242914" w14:textId="77777777" w:rsidR="00073CE8" w:rsidRDefault="00073CE8" w:rsidP="00073CE8">
            <w:pPr>
              <w:rPr>
                <w:lang w:val="en-US"/>
              </w:rPr>
            </w:pPr>
          </w:p>
        </w:tc>
        <w:tc>
          <w:tcPr>
            <w:tcW w:w="1247" w:type="dxa"/>
          </w:tcPr>
          <w:p w14:paraId="0F48A3CF" w14:textId="77777777" w:rsidR="00073CE8" w:rsidRDefault="00073CE8" w:rsidP="00073CE8">
            <w:pPr>
              <w:rPr>
                <w:lang w:val="en-US"/>
              </w:rPr>
            </w:pPr>
          </w:p>
        </w:tc>
      </w:tr>
      <w:tr w:rsidR="00073CE8" w14:paraId="47252022" w14:textId="77777777" w:rsidTr="00073CE8">
        <w:tc>
          <w:tcPr>
            <w:tcW w:w="7083" w:type="dxa"/>
          </w:tcPr>
          <w:p w14:paraId="7C90B382" w14:textId="52C3D9E2" w:rsidR="00073CE8" w:rsidRPr="00A07476" w:rsidRDefault="00073CE8" w:rsidP="00A07476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  <w:proofErr w:type="spellStart"/>
            <w:r w:rsidRPr="00A07476">
              <w:rPr>
                <w:lang w:val="en-US"/>
              </w:rPr>
              <w:t>Bluetac</w:t>
            </w:r>
            <w:proofErr w:type="spellEnd"/>
          </w:p>
        </w:tc>
        <w:tc>
          <w:tcPr>
            <w:tcW w:w="2126" w:type="dxa"/>
          </w:tcPr>
          <w:p w14:paraId="56436BCD" w14:textId="77777777" w:rsidR="00073CE8" w:rsidRDefault="00073CE8" w:rsidP="00073CE8">
            <w:pPr>
              <w:rPr>
                <w:lang w:val="en-US"/>
              </w:rPr>
            </w:pPr>
          </w:p>
        </w:tc>
        <w:tc>
          <w:tcPr>
            <w:tcW w:w="1247" w:type="dxa"/>
          </w:tcPr>
          <w:p w14:paraId="738B6EC3" w14:textId="77777777" w:rsidR="00073CE8" w:rsidRDefault="00073CE8" w:rsidP="00073CE8">
            <w:pPr>
              <w:rPr>
                <w:lang w:val="en-US"/>
              </w:rPr>
            </w:pPr>
          </w:p>
        </w:tc>
      </w:tr>
      <w:tr w:rsidR="00073CE8" w14:paraId="2C39B3B8" w14:textId="77777777" w:rsidTr="00073CE8">
        <w:tc>
          <w:tcPr>
            <w:tcW w:w="7083" w:type="dxa"/>
          </w:tcPr>
          <w:p w14:paraId="74E93CFC" w14:textId="2B29D9C3" w:rsidR="00073CE8" w:rsidRPr="00A07476" w:rsidRDefault="00073CE8" w:rsidP="00A07476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  <w:r>
              <w:t>S</w:t>
            </w:r>
            <w:r w:rsidRPr="00073CE8">
              <w:t>cissors</w:t>
            </w:r>
          </w:p>
        </w:tc>
        <w:tc>
          <w:tcPr>
            <w:tcW w:w="2126" w:type="dxa"/>
          </w:tcPr>
          <w:p w14:paraId="32D5827D" w14:textId="77777777" w:rsidR="00073CE8" w:rsidRDefault="00073CE8" w:rsidP="00073CE8">
            <w:pPr>
              <w:rPr>
                <w:lang w:val="en-US"/>
              </w:rPr>
            </w:pPr>
          </w:p>
        </w:tc>
        <w:tc>
          <w:tcPr>
            <w:tcW w:w="1247" w:type="dxa"/>
          </w:tcPr>
          <w:p w14:paraId="43FBC176" w14:textId="77777777" w:rsidR="00073CE8" w:rsidRDefault="00073CE8" w:rsidP="00073CE8">
            <w:pPr>
              <w:rPr>
                <w:lang w:val="en-US"/>
              </w:rPr>
            </w:pPr>
          </w:p>
        </w:tc>
      </w:tr>
      <w:tr w:rsidR="00A07476" w14:paraId="7AD04E59" w14:textId="77777777" w:rsidTr="00073CE8">
        <w:tc>
          <w:tcPr>
            <w:tcW w:w="7083" w:type="dxa"/>
          </w:tcPr>
          <w:p w14:paraId="090BCD3F" w14:textId="77777777" w:rsidR="00A07476" w:rsidRDefault="00A07476" w:rsidP="00A07476">
            <w:pPr>
              <w:pStyle w:val="ListParagraph"/>
            </w:pPr>
          </w:p>
        </w:tc>
        <w:tc>
          <w:tcPr>
            <w:tcW w:w="2126" w:type="dxa"/>
          </w:tcPr>
          <w:p w14:paraId="24CDA289" w14:textId="77777777" w:rsidR="00A07476" w:rsidRDefault="00A07476" w:rsidP="00073CE8">
            <w:pPr>
              <w:rPr>
                <w:lang w:val="en-US"/>
              </w:rPr>
            </w:pPr>
          </w:p>
        </w:tc>
        <w:tc>
          <w:tcPr>
            <w:tcW w:w="1247" w:type="dxa"/>
          </w:tcPr>
          <w:p w14:paraId="7FE12188" w14:textId="77777777" w:rsidR="00A07476" w:rsidRDefault="00A07476" w:rsidP="00073CE8">
            <w:pPr>
              <w:rPr>
                <w:lang w:val="en-US"/>
              </w:rPr>
            </w:pPr>
          </w:p>
        </w:tc>
      </w:tr>
      <w:tr w:rsidR="00A07476" w14:paraId="28964378" w14:textId="77777777" w:rsidTr="00073CE8">
        <w:tc>
          <w:tcPr>
            <w:tcW w:w="7083" w:type="dxa"/>
          </w:tcPr>
          <w:p w14:paraId="5B9EA489" w14:textId="77777777" w:rsidR="00A07476" w:rsidRDefault="00A07476" w:rsidP="00A07476">
            <w:pPr>
              <w:pStyle w:val="ListParagraph"/>
            </w:pPr>
          </w:p>
        </w:tc>
        <w:tc>
          <w:tcPr>
            <w:tcW w:w="2126" w:type="dxa"/>
          </w:tcPr>
          <w:p w14:paraId="701B11A1" w14:textId="77777777" w:rsidR="00A07476" w:rsidRDefault="00A07476" w:rsidP="00073CE8">
            <w:pPr>
              <w:rPr>
                <w:lang w:val="en-US"/>
              </w:rPr>
            </w:pPr>
          </w:p>
        </w:tc>
        <w:tc>
          <w:tcPr>
            <w:tcW w:w="1247" w:type="dxa"/>
          </w:tcPr>
          <w:p w14:paraId="598042F9" w14:textId="77777777" w:rsidR="00A07476" w:rsidRDefault="00A07476" w:rsidP="00073CE8">
            <w:pPr>
              <w:rPr>
                <w:lang w:val="en-US"/>
              </w:rPr>
            </w:pPr>
          </w:p>
        </w:tc>
      </w:tr>
      <w:tr w:rsidR="00A07476" w14:paraId="2280431B" w14:textId="77777777" w:rsidTr="00073CE8">
        <w:tc>
          <w:tcPr>
            <w:tcW w:w="7083" w:type="dxa"/>
          </w:tcPr>
          <w:p w14:paraId="528ACB48" w14:textId="77777777" w:rsidR="00A07476" w:rsidRDefault="00A07476" w:rsidP="00A07476">
            <w:pPr>
              <w:pStyle w:val="ListParagraph"/>
            </w:pPr>
          </w:p>
        </w:tc>
        <w:tc>
          <w:tcPr>
            <w:tcW w:w="2126" w:type="dxa"/>
          </w:tcPr>
          <w:p w14:paraId="31A563AC" w14:textId="77777777" w:rsidR="00A07476" w:rsidRDefault="00A07476" w:rsidP="00073CE8">
            <w:pPr>
              <w:rPr>
                <w:lang w:val="en-US"/>
              </w:rPr>
            </w:pPr>
          </w:p>
        </w:tc>
        <w:tc>
          <w:tcPr>
            <w:tcW w:w="1247" w:type="dxa"/>
          </w:tcPr>
          <w:p w14:paraId="30ED8125" w14:textId="77777777" w:rsidR="00A07476" w:rsidRDefault="00A07476" w:rsidP="00073CE8">
            <w:pPr>
              <w:rPr>
                <w:lang w:val="en-US"/>
              </w:rPr>
            </w:pPr>
          </w:p>
        </w:tc>
      </w:tr>
      <w:tr w:rsidR="00A07476" w14:paraId="79E494E7" w14:textId="77777777" w:rsidTr="00073CE8">
        <w:tc>
          <w:tcPr>
            <w:tcW w:w="7083" w:type="dxa"/>
          </w:tcPr>
          <w:p w14:paraId="46868C2C" w14:textId="77777777" w:rsidR="00A07476" w:rsidRDefault="00A07476" w:rsidP="00A07476">
            <w:pPr>
              <w:pStyle w:val="ListParagraph"/>
            </w:pPr>
          </w:p>
        </w:tc>
        <w:tc>
          <w:tcPr>
            <w:tcW w:w="2126" w:type="dxa"/>
          </w:tcPr>
          <w:p w14:paraId="32BC588A" w14:textId="77777777" w:rsidR="00A07476" w:rsidRDefault="00A07476" w:rsidP="00073CE8">
            <w:pPr>
              <w:rPr>
                <w:lang w:val="en-US"/>
              </w:rPr>
            </w:pPr>
          </w:p>
        </w:tc>
        <w:tc>
          <w:tcPr>
            <w:tcW w:w="1247" w:type="dxa"/>
          </w:tcPr>
          <w:p w14:paraId="7E9D76D4" w14:textId="77777777" w:rsidR="00A07476" w:rsidRDefault="00A07476" w:rsidP="00073CE8">
            <w:pPr>
              <w:rPr>
                <w:lang w:val="en-US"/>
              </w:rPr>
            </w:pPr>
          </w:p>
        </w:tc>
      </w:tr>
      <w:tr w:rsidR="00A07476" w14:paraId="4A5CB800" w14:textId="77777777" w:rsidTr="00073CE8">
        <w:tc>
          <w:tcPr>
            <w:tcW w:w="7083" w:type="dxa"/>
          </w:tcPr>
          <w:p w14:paraId="60EED1FA" w14:textId="77777777" w:rsidR="00A07476" w:rsidRDefault="00A07476" w:rsidP="00A07476">
            <w:pPr>
              <w:pStyle w:val="ListParagraph"/>
            </w:pPr>
          </w:p>
        </w:tc>
        <w:tc>
          <w:tcPr>
            <w:tcW w:w="2126" w:type="dxa"/>
          </w:tcPr>
          <w:p w14:paraId="44FA54AA" w14:textId="77777777" w:rsidR="00A07476" w:rsidRDefault="00A07476" w:rsidP="00073CE8">
            <w:pPr>
              <w:rPr>
                <w:lang w:val="en-US"/>
              </w:rPr>
            </w:pPr>
          </w:p>
        </w:tc>
        <w:tc>
          <w:tcPr>
            <w:tcW w:w="1247" w:type="dxa"/>
          </w:tcPr>
          <w:p w14:paraId="528EC65D" w14:textId="77777777" w:rsidR="00A07476" w:rsidRDefault="00A07476" w:rsidP="00073CE8">
            <w:pPr>
              <w:rPr>
                <w:lang w:val="en-US"/>
              </w:rPr>
            </w:pPr>
          </w:p>
        </w:tc>
      </w:tr>
    </w:tbl>
    <w:p w14:paraId="2DD98129" w14:textId="7A6BBC03" w:rsidR="00105553" w:rsidRDefault="00105553">
      <w:pPr>
        <w:rPr>
          <w:lang w:val="en-US"/>
        </w:rPr>
      </w:pPr>
    </w:p>
    <w:sectPr w:rsidR="00105553" w:rsidSect="00096BBB">
      <w:pgSz w:w="11906" w:h="16838"/>
      <w:pgMar w:top="993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D18C8"/>
    <w:multiLevelType w:val="hybridMultilevel"/>
    <w:tmpl w:val="D7520B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57E19"/>
    <w:multiLevelType w:val="hybridMultilevel"/>
    <w:tmpl w:val="618C9236"/>
    <w:lvl w:ilvl="0" w:tplc="DA4654E6">
      <w:start w:val="201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666B6F"/>
    <w:multiLevelType w:val="hybridMultilevel"/>
    <w:tmpl w:val="7E4E0DEA"/>
    <w:lvl w:ilvl="0" w:tplc="DDCEC0FE">
      <w:start w:val="202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715E69"/>
    <w:multiLevelType w:val="hybridMultilevel"/>
    <w:tmpl w:val="3648E6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093ED2"/>
    <w:multiLevelType w:val="hybridMultilevel"/>
    <w:tmpl w:val="CDFE1DEC"/>
    <w:lvl w:ilvl="0" w:tplc="F048AA0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0520934">
    <w:abstractNumId w:val="4"/>
  </w:num>
  <w:num w:numId="2" w16cid:durableId="1370108871">
    <w:abstractNumId w:val="1"/>
  </w:num>
  <w:num w:numId="3" w16cid:durableId="1747722915">
    <w:abstractNumId w:val="2"/>
  </w:num>
  <w:num w:numId="4" w16cid:durableId="1108085052">
    <w:abstractNumId w:val="0"/>
  </w:num>
  <w:num w:numId="5" w16cid:durableId="212241160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zc3NTIxNTQ0NzVW0lEKTi0uzszPAykwrgUAhLHHASwAAAA="/>
  </w:docVars>
  <w:rsids>
    <w:rsidRoot w:val="001700BE"/>
    <w:rsid w:val="00073CE8"/>
    <w:rsid w:val="00096BBB"/>
    <w:rsid w:val="00105553"/>
    <w:rsid w:val="001700BE"/>
    <w:rsid w:val="001B7EF1"/>
    <w:rsid w:val="002202CF"/>
    <w:rsid w:val="00320A02"/>
    <w:rsid w:val="003B2CC6"/>
    <w:rsid w:val="00415EAC"/>
    <w:rsid w:val="004B19B8"/>
    <w:rsid w:val="00575D7A"/>
    <w:rsid w:val="005C658F"/>
    <w:rsid w:val="00610822"/>
    <w:rsid w:val="006439C5"/>
    <w:rsid w:val="0065261A"/>
    <w:rsid w:val="00653CEF"/>
    <w:rsid w:val="0070744F"/>
    <w:rsid w:val="007D333A"/>
    <w:rsid w:val="00983EEC"/>
    <w:rsid w:val="00A07476"/>
    <w:rsid w:val="00AE56D8"/>
    <w:rsid w:val="00BD5B33"/>
    <w:rsid w:val="00C008BA"/>
    <w:rsid w:val="00C94498"/>
    <w:rsid w:val="00E434E9"/>
    <w:rsid w:val="00E94103"/>
    <w:rsid w:val="00E96A87"/>
    <w:rsid w:val="00F17D65"/>
    <w:rsid w:val="00F31817"/>
    <w:rsid w:val="00F809C4"/>
    <w:rsid w:val="00FD1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C22FFC"/>
  <w15:chartTrackingRefBased/>
  <w15:docId w15:val="{1F4226AF-1AFE-4ACD-8CBC-5B4926DC1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434E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34E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700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B7EF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B7EF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1B7EF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074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74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744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74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744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74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744F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E434E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434E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E2999B-2470-40BE-B4E7-E7A51D2587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292</Words>
  <Characters>16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orts Admin</dc:creator>
  <cp:keywords/>
  <dc:description/>
  <cp:lastModifiedBy>Taryn Sexton</cp:lastModifiedBy>
  <cp:revision>4</cp:revision>
  <dcterms:created xsi:type="dcterms:W3CDTF">2022-04-05T05:23:00Z</dcterms:created>
  <dcterms:modified xsi:type="dcterms:W3CDTF">2022-04-07T02:55:00Z</dcterms:modified>
</cp:coreProperties>
</file>